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0D1C8" w14:textId="77777777" w:rsidR="002A076A" w:rsidRPr="007A39CA" w:rsidRDefault="00000000" w:rsidP="00A54C41">
      <w:pPr>
        <w:tabs>
          <w:tab w:val="left" w:pos="5745"/>
        </w:tabs>
        <w:rPr>
          <w:rFonts w:asciiTheme="minorBidi" w:hAnsiTheme="minorBidi" w:cstheme="minorBidi"/>
          <w:b/>
          <w:bCs/>
          <w:sz w:val="22"/>
          <w:szCs w:val="22"/>
          <w:lang w:bidi="ar-IQ"/>
        </w:rPr>
      </w:pPr>
      <w:r>
        <w:rPr>
          <w:rFonts w:asciiTheme="minorBidi" w:hAnsiTheme="minorBidi" w:cstheme="minorBidi"/>
          <w:b/>
          <w:bCs/>
          <w:noProof/>
        </w:rPr>
        <w:pict w14:anchorId="7368590D">
          <v:shapetype id="_x0000_t202" coordsize="21600,21600" o:spt="202" path="m,l,21600r21600,l21600,xe">
            <v:stroke joinstyle="miter"/>
            <v:path gradientshapeok="t" o:connecttype="rect"/>
          </v:shapetype>
          <v:shape id="_x0000_s2159" type="#_x0000_t202" style="position:absolute;margin-left:-15.75pt;margin-top:-3.65pt;width:120.35pt;height:97.5pt;z-index:251679744" filled="f" stroked="f">
            <v:textbox style="mso-next-textbox:#_x0000_s2159">
              <w:txbxContent>
                <w:p w14:paraId="751B58EA" w14:textId="77777777" w:rsidR="003B6B20" w:rsidRDefault="003B6B20" w:rsidP="0060028F">
                  <w:pPr>
                    <w:ind w:right="-53"/>
                  </w:pPr>
                  <w:r>
                    <w:rPr>
                      <w:noProof/>
                      <w:lang w:val="en-GB" w:eastAsia="en-GB"/>
                    </w:rPr>
                    <w:drawing>
                      <wp:inline distT="0" distB="0" distL="0" distR="0" wp14:anchorId="09865CAF" wp14:editId="029E6724">
                        <wp:extent cx="1143000" cy="857250"/>
                        <wp:effectExtent l="19050" t="0" r="0" b="0"/>
                        <wp:docPr id="1" name="صورة 1" descr="E:\ضمان الجودة - Copy\صور القسم\download (1)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E:\ضمان الجودة - Copy\صور القسم\download (1)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47395" cy="86054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Theme="minorBidi" w:hAnsiTheme="minorBidi" w:cstheme="minorBidi"/>
          <w:b/>
          <w:bCs/>
          <w:noProof/>
        </w:rPr>
        <w:pict w14:anchorId="052D489A">
          <v:shape id="_x0000_s2160" type="#_x0000_t202" style="position:absolute;margin-left:409.65pt;margin-top:-3.65pt;width:106.35pt;height:97.5pt;z-index:251680768" filled="f" stroked="f">
            <v:textbox style="mso-next-textbox:#_x0000_s2160">
              <w:txbxContent>
                <w:p w14:paraId="6787198A" w14:textId="77777777" w:rsidR="003B6B20" w:rsidRDefault="003117D7" w:rsidP="002A076A">
                  <w:r w:rsidRPr="003117D7">
                    <w:rPr>
                      <w:rFonts w:asciiTheme="minorBidi" w:hAnsiTheme="minorBidi" w:cstheme="minorBidi"/>
                      <w:noProof/>
                      <w:lang w:val="en-GB" w:eastAsia="en-GB"/>
                    </w:rPr>
                    <w:drawing>
                      <wp:inline distT="0" distB="0" distL="0" distR="0" wp14:anchorId="11E78116" wp14:editId="794FD486">
                        <wp:extent cx="1155065" cy="1024957"/>
                        <wp:effectExtent l="19050" t="0" r="6985" b="0"/>
                        <wp:docPr id="3" name="Picture 4" descr="C:\Users\07904300300\Desktop\IMG-20181103-WA0006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C:\Users\07904300300\Desktop\IMG-20181103-WA0006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54490" cy="102444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40CCA93E" w14:textId="77777777" w:rsidR="002A076A" w:rsidRPr="000D7694" w:rsidRDefault="002A076A" w:rsidP="0060028F">
      <w:pPr>
        <w:spacing w:line="360" w:lineRule="auto"/>
        <w:ind w:left="284"/>
        <w:jc w:val="center"/>
        <w:rPr>
          <w:rFonts w:asciiTheme="majorBidi" w:hAnsiTheme="majorBidi" w:cstheme="majorBidi"/>
          <w:b/>
          <w:bCs/>
        </w:rPr>
      </w:pPr>
      <w:r w:rsidRPr="000D7694">
        <w:rPr>
          <w:rFonts w:asciiTheme="majorBidi" w:hAnsiTheme="majorBidi" w:cstheme="majorBidi"/>
          <w:b/>
          <w:bCs/>
        </w:rPr>
        <w:t xml:space="preserve">Ministry </w:t>
      </w:r>
      <w:r w:rsidR="00935538">
        <w:rPr>
          <w:rFonts w:asciiTheme="majorBidi" w:hAnsiTheme="majorBidi" w:cstheme="majorBidi"/>
          <w:b/>
          <w:bCs/>
        </w:rPr>
        <w:t>o</w:t>
      </w:r>
      <w:r w:rsidRPr="000D7694">
        <w:rPr>
          <w:rFonts w:asciiTheme="majorBidi" w:hAnsiTheme="majorBidi" w:cstheme="majorBidi"/>
          <w:b/>
          <w:bCs/>
        </w:rPr>
        <w:t xml:space="preserve">f </w:t>
      </w:r>
      <w:r w:rsidR="00C71941" w:rsidRPr="000D7694">
        <w:rPr>
          <w:rFonts w:asciiTheme="majorBidi" w:hAnsiTheme="majorBidi" w:cstheme="majorBidi"/>
          <w:b/>
          <w:bCs/>
        </w:rPr>
        <w:t>Higher Education</w:t>
      </w:r>
      <w:r w:rsidR="0060028F">
        <w:rPr>
          <w:rFonts w:asciiTheme="majorBidi" w:hAnsiTheme="majorBidi" w:cstheme="majorBidi" w:hint="cs"/>
          <w:b/>
          <w:bCs/>
          <w:rtl/>
        </w:rPr>
        <w:t xml:space="preserve"> </w:t>
      </w:r>
      <w:r w:rsidR="0060028F">
        <w:rPr>
          <w:rFonts w:asciiTheme="majorBidi" w:hAnsiTheme="majorBidi" w:cstheme="majorBidi"/>
          <w:b/>
          <w:bCs/>
        </w:rPr>
        <w:t>and</w:t>
      </w:r>
      <w:r w:rsidR="00C71941" w:rsidRPr="000D7694">
        <w:rPr>
          <w:rFonts w:asciiTheme="majorBidi" w:hAnsiTheme="majorBidi" w:cstheme="majorBidi"/>
          <w:b/>
          <w:bCs/>
        </w:rPr>
        <w:t xml:space="preserve"> Scientific </w:t>
      </w:r>
      <w:r w:rsidRPr="000D7694">
        <w:rPr>
          <w:rFonts w:asciiTheme="majorBidi" w:hAnsiTheme="majorBidi" w:cstheme="majorBidi"/>
          <w:b/>
          <w:bCs/>
        </w:rPr>
        <w:t>Research</w:t>
      </w:r>
    </w:p>
    <w:p w14:paraId="06858339" w14:textId="77777777" w:rsidR="0060028F" w:rsidRDefault="00935538" w:rsidP="0060028F">
      <w:pPr>
        <w:spacing w:line="360" w:lineRule="auto"/>
        <w:ind w:left="284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   </w:t>
      </w:r>
      <w:proofErr w:type="spellStart"/>
      <w:r w:rsidR="002A076A" w:rsidRPr="000D7694">
        <w:rPr>
          <w:rFonts w:asciiTheme="majorBidi" w:hAnsiTheme="majorBidi" w:cstheme="majorBidi"/>
          <w:b/>
          <w:bCs/>
        </w:rPr>
        <w:t>Mustansiriyah</w:t>
      </w:r>
      <w:proofErr w:type="spellEnd"/>
      <w:r w:rsidR="002A076A" w:rsidRPr="000D7694">
        <w:rPr>
          <w:rFonts w:asciiTheme="majorBidi" w:hAnsiTheme="majorBidi" w:cstheme="majorBidi"/>
          <w:b/>
          <w:bCs/>
        </w:rPr>
        <w:t xml:space="preserve"> University </w:t>
      </w:r>
      <w:r w:rsidR="0060028F">
        <w:rPr>
          <w:rFonts w:asciiTheme="majorBidi" w:hAnsiTheme="majorBidi" w:cstheme="majorBidi" w:hint="cs"/>
          <w:b/>
          <w:bCs/>
          <w:rtl/>
          <w:lang w:bidi="ar-IQ"/>
        </w:rPr>
        <w:t>/</w:t>
      </w:r>
      <w:r w:rsidR="002A076A" w:rsidRPr="000D7694">
        <w:rPr>
          <w:rFonts w:asciiTheme="majorBidi" w:hAnsiTheme="majorBidi" w:cstheme="majorBidi"/>
          <w:b/>
          <w:bCs/>
        </w:rPr>
        <w:t>College of Science</w:t>
      </w:r>
    </w:p>
    <w:p w14:paraId="4B07D110" w14:textId="2D44E284" w:rsidR="002A076A" w:rsidRPr="000D7694" w:rsidRDefault="002A076A" w:rsidP="0060028F">
      <w:pPr>
        <w:spacing w:line="360" w:lineRule="auto"/>
        <w:ind w:left="284"/>
        <w:jc w:val="center"/>
        <w:rPr>
          <w:rFonts w:asciiTheme="majorBidi" w:hAnsiTheme="majorBidi" w:cstheme="majorBidi"/>
          <w:b/>
          <w:bCs/>
          <w:rtl/>
          <w:lang w:bidi="ar-IQ"/>
        </w:rPr>
      </w:pPr>
      <w:r w:rsidRPr="000D7694">
        <w:rPr>
          <w:rFonts w:asciiTheme="majorBidi" w:hAnsiTheme="majorBidi" w:cstheme="majorBidi"/>
          <w:b/>
          <w:bCs/>
        </w:rPr>
        <w:t xml:space="preserve">Department </w:t>
      </w:r>
      <w:r w:rsidR="00B841F3">
        <w:rPr>
          <w:rFonts w:asciiTheme="majorBidi" w:hAnsiTheme="majorBidi" w:cstheme="majorBidi"/>
          <w:b/>
          <w:bCs/>
        </w:rPr>
        <w:t xml:space="preserve">of </w:t>
      </w:r>
      <w:proofErr w:type="gramStart"/>
      <w:r w:rsidR="00B841F3">
        <w:rPr>
          <w:rFonts w:asciiTheme="majorBidi" w:hAnsiTheme="majorBidi" w:cstheme="majorBidi" w:hint="cs"/>
          <w:b/>
          <w:bCs/>
          <w:rtl/>
          <w:lang w:bidi="ar-IQ"/>
        </w:rPr>
        <w:t>....</w:t>
      </w:r>
      <w:r w:rsidR="00F347F0">
        <w:rPr>
          <w:rFonts w:asciiTheme="majorBidi" w:hAnsiTheme="majorBidi" w:cstheme="majorBidi"/>
          <w:b/>
          <w:bCs/>
          <w:lang w:bidi="ar-IQ"/>
        </w:rPr>
        <w:t>Biology</w:t>
      </w:r>
      <w:proofErr w:type="gramEnd"/>
      <w:r w:rsidR="0060028F">
        <w:rPr>
          <w:rFonts w:asciiTheme="majorBidi" w:hAnsiTheme="majorBidi" w:cstheme="majorBidi"/>
          <w:b/>
          <w:bCs/>
          <w:lang w:bidi="ar-IQ"/>
        </w:rPr>
        <w:t>....</w:t>
      </w:r>
    </w:p>
    <w:p w14:paraId="05EC24DD" w14:textId="77777777" w:rsidR="002A076A" w:rsidRPr="000D7694" w:rsidRDefault="002A076A" w:rsidP="00B141B2">
      <w:pPr>
        <w:ind w:left="284"/>
        <w:jc w:val="center"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  <w:r w:rsidRPr="000D7694"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  <w:t>(الخطة الدراسية للمساق)</w:t>
      </w:r>
    </w:p>
    <w:p w14:paraId="4F4EE1CA" w14:textId="77777777" w:rsidR="002A076A" w:rsidRPr="000D7694" w:rsidRDefault="002A076A" w:rsidP="00B141B2">
      <w:pPr>
        <w:ind w:left="284"/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0D7694">
        <w:rPr>
          <w:rFonts w:asciiTheme="majorBidi" w:hAnsiTheme="majorBidi" w:cstheme="majorBidi"/>
          <w:b/>
          <w:bCs/>
          <w:sz w:val="28"/>
          <w:szCs w:val="28"/>
          <w:lang w:bidi="ar-IQ"/>
        </w:rPr>
        <w:t>Course Plan</w:t>
      </w:r>
    </w:p>
    <w:p w14:paraId="2038E25E" w14:textId="77777777" w:rsidR="003B6B20" w:rsidRPr="007A39CA" w:rsidRDefault="003B6B20" w:rsidP="00B141B2">
      <w:pPr>
        <w:pBdr>
          <w:bottom w:val="double" w:sz="6" w:space="1" w:color="auto"/>
        </w:pBdr>
        <w:ind w:left="284"/>
        <w:rPr>
          <w:rFonts w:asciiTheme="minorBidi" w:hAnsiTheme="minorBidi" w:cstheme="minorBidi"/>
          <w:b/>
          <w:bCs/>
          <w:i/>
          <w:iCs/>
          <w:sz w:val="22"/>
          <w:szCs w:val="22"/>
        </w:rPr>
      </w:pPr>
    </w:p>
    <w:p w14:paraId="4150FDC6" w14:textId="77777777" w:rsidR="000C7014" w:rsidRPr="008B4632" w:rsidRDefault="000C7014" w:rsidP="00A54C41">
      <w:pPr>
        <w:tabs>
          <w:tab w:val="left" w:pos="5745"/>
        </w:tabs>
        <w:rPr>
          <w:rFonts w:asciiTheme="majorBidi" w:hAnsiTheme="majorBidi" w:cstheme="majorBidi"/>
          <w:b/>
          <w:bCs/>
          <w:u w:val="single"/>
        </w:rPr>
      </w:pPr>
    </w:p>
    <w:p w14:paraId="5B2475A9" w14:textId="61D5852C" w:rsidR="000C7014" w:rsidRPr="000D7694" w:rsidRDefault="000C7014" w:rsidP="0060028F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0D7694">
        <w:rPr>
          <w:rStyle w:val="Strong"/>
          <w:rFonts w:asciiTheme="majorBidi" w:hAnsiTheme="majorBidi" w:cstheme="majorBidi"/>
          <w:sz w:val="28"/>
          <w:szCs w:val="28"/>
          <w:u w:val="single"/>
        </w:rPr>
        <w:t>Course No.:</w:t>
      </w:r>
      <w:r w:rsidR="0084685E" w:rsidRPr="0084685E">
        <w:rPr>
          <w:rFonts w:ascii="pg-3ff1d" w:hAnsi="pg-3ff1d"/>
          <w:color w:val="000000"/>
          <w:sz w:val="20"/>
          <w:szCs w:val="20"/>
          <w:shd w:val="clear" w:color="auto" w:fill="FFFFFF"/>
        </w:rPr>
        <w:t xml:space="preserve"> </w:t>
      </w:r>
      <w:r w:rsidR="00E3420C">
        <w:rPr>
          <w:rFonts w:ascii="pg-3ff1d" w:hAnsi="pg-3ff1d" w:hint="cs"/>
          <w:color w:val="000000"/>
          <w:sz w:val="20"/>
          <w:szCs w:val="20"/>
          <w:shd w:val="clear" w:color="auto" w:fill="FFFFFF"/>
          <w:rtl/>
        </w:rPr>
        <w:t xml:space="preserve"> </w:t>
      </w:r>
      <w:r w:rsidR="0026451A">
        <w:rPr>
          <w:rFonts w:asciiTheme="majorBidi" w:hAnsiTheme="majorBidi" w:cstheme="majorBidi"/>
          <w:b/>
          <w:bCs/>
          <w:color w:val="000000"/>
          <w:shd w:val="clear" w:color="auto" w:fill="FFFFFF"/>
        </w:rPr>
        <w:t xml:space="preserve">                    </w:t>
      </w:r>
      <w:r w:rsidR="00E3420C">
        <w:rPr>
          <w:rFonts w:asciiTheme="majorBidi" w:hAnsiTheme="majorBidi" w:cstheme="majorBidi" w:hint="cs"/>
          <w:color w:val="000000"/>
          <w:shd w:val="clear" w:color="auto" w:fill="FFFFFF"/>
          <w:rtl/>
        </w:rPr>
        <w:t xml:space="preserve">                        </w:t>
      </w:r>
      <w:r w:rsidRPr="000D7694">
        <w:rPr>
          <w:rStyle w:val="Strong"/>
          <w:rFonts w:asciiTheme="majorBidi" w:hAnsiTheme="majorBidi" w:cstheme="majorBidi"/>
          <w:sz w:val="28"/>
          <w:szCs w:val="28"/>
          <w:u w:val="single"/>
        </w:rPr>
        <w:t>Time Division</w:t>
      </w:r>
      <w:r w:rsidRPr="000D7694">
        <w:rPr>
          <w:rStyle w:val="Strong"/>
          <w:rFonts w:asciiTheme="majorBidi" w:hAnsiTheme="majorBidi" w:cstheme="majorBidi"/>
          <w:sz w:val="28"/>
          <w:szCs w:val="28"/>
        </w:rPr>
        <w:t>:</w:t>
      </w:r>
      <w:r w:rsidR="0084685E" w:rsidRPr="0084685E">
        <w:rPr>
          <w:rFonts w:ascii="Berlin Sans FB" w:hAnsi="Berlin Sans FB"/>
        </w:rPr>
        <w:t xml:space="preserve"> </w:t>
      </w:r>
      <w:r w:rsidR="0060028F">
        <w:rPr>
          <w:rFonts w:ascii="Berlin Sans FB" w:hAnsi="Berlin Sans FB"/>
        </w:rPr>
        <w:t>…</w:t>
      </w:r>
      <w:proofErr w:type="gramStart"/>
      <w:r w:rsidR="00FF0C7F">
        <w:rPr>
          <w:rFonts w:ascii="Berlin Sans FB" w:hAnsi="Berlin Sans FB"/>
        </w:rPr>
        <w:t>2.</w:t>
      </w:r>
      <w:r w:rsidR="0060028F">
        <w:rPr>
          <w:rFonts w:ascii="Berlin Sans FB" w:hAnsi="Berlin Sans FB"/>
        </w:rPr>
        <w:t>.</w:t>
      </w:r>
      <w:proofErr w:type="gramEnd"/>
      <w:r w:rsidR="0060028F">
        <w:rPr>
          <w:rFonts w:ascii="Berlin Sans FB" w:hAnsi="Berlin Sans FB"/>
        </w:rPr>
        <w:t xml:space="preserve"> </w:t>
      </w:r>
      <w:proofErr w:type="spellStart"/>
      <w:r w:rsidR="0084685E" w:rsidRPr="00512C75">
        <w:rPr>
          <w:rFonts w:ascii="Berlin Sans FB" w:hAnsi="Berlin Sans FB"/>
        </w:rPr>
        <w:t>hr</w:t>
      </w:r>
      <w:proofErr w:type="spellEnd"/>
      <w:r w:rsidR="0084685E" w:rsidRPr="00512C75">
        <w:rPr>
          <w:rFonts w:ascii="Berlin Sans FB" w:hAnsi="Berlin Sans FB"/>
        </w:rPr>
        <w:t xml:space="preserve"> Theoretical and </w:t>
      </w:r>
      <w:r w:rsidR="0060028F">
        <w:rPr>
          <w:rFonts w:ascii="Berlin Sans FB" w:hAnsi="Berlin Sans FB"/>
        </w:rPr>
        <w:t>…</w:t>
      </w:r>
      <w:r w:rsidR="00FF0C7F">
        <w:rPr>
          <w:rFonts w:ascii="Berlin Sans FB" w:hAnsi="Berlin Sans FB"/>
        </w:rPr>
        <w:t>3</w:t>
      </w:r>
      <w:r w:rsidR="0060028F">
        <w:rPr>
          <w:rFonts w:ascii="Berlin Sans FB" w:hAnsi="Berlin Sans FB"/>
        </w:rPr>
        <w:t>…</w:t>
      </w:r>
      <w:proofErr w:type="spellStart"/>
      <w:r w:rsidR="0084685E" w:rsidRPr="00512C75">
        <w:rPr>
          <w:rFonts w:ascii="Berlin Sans FB" w:hAnsi="Berlin Sans FB"/>
        </w:rPr>
        <w:t>hr</w:t>
      </w:r>
      <w:proofErr w:type="spellEnd"/>
      <w:r w:rsidR="0084685E" w:rsidRPr="00512C75">
        <w:rPr>
          <w:rFonts w:ascii="Berlin Sans FB" w:hAnsi="Berlin Sans FB"/>
        </w:rPr>
        <w:t xml:space="preserve"> Practical</w:t>
      </w:r>
    </w:p>
    <w:p w14:paraId="20C2C158" w14:textId="0D75C0ED" w:rsidR="000C7014" w:rsidRPr="000D7694" w:rsidRDefault="000C7014" w:rsidP="0060028F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0D7694">
        <w:rPr>
          <w:rStyle w:val="Strong"/>
          <w:rFonts w:asciiTheme="majorBidi" w:hAnsiTheme="majorBidi" w:cstheme="majorBidi"/>
          <w:sz w:val="28"/>
          <w:szCs w:val="28"/>
          <w:u w:val="single"/>
        </w:rPr>
        <w:t>Course Name:</w:t>
      </w:r>
      <w:r w:rsidR="00150CF3" w:rsidRPr="00935538">
        <w:rPr>
          <w:rStyle w:val="Strong"/>
          <w:rFonts w:asciiTheme="majorBidi" w:hAnsiTheme="majorBidi" w:cstheme="majorBidi"/>
          <w:sz w:val="28"/>
          <w:szCs w:val="28"/>
        </w:rPr>
        <w:t xml:space="preserve"> </w:t>
      </w:r>
      <w:r w:rsidR="00F347F0">
        <w:rPr>
          <w:rStyle w:val="Strong"/>
          <w:rFonts w:asciiTheme="majorBidi" w:hAnsiTheme="majorBidi" w:cstheme="majorBidi"/>
          <w:sz w:val="28"/>
          <w:szCs w:val="28"/>
        </w:rPr>
        <w:t>Bacterial physiology</w:t>
      </w:r>
      <w:r w:rsidR="0026451A">
        <w:rPr>
          <w:rFonts w:asciiTheme="majorBidi" w:hAnsiTheme="majorBidi" w:cstheme="majorBidi"/>
          <w:b/>
          <w:bCs/>
          <w:color w:val="C00000"/>
          <w:sz w:val="28"/>
          <w:szCs w:val="28"/>
        </w:rPr>
        <w:t xml:space="preserve">                       </w:t>
      </w:r>
      <w:r w:rsidRPr="000D7694">
        <w:rPr>
          <w:rStyle w:val="Strong"/>
          <w:rFonts w:asciiTheme="majorBidi" w:hAnsiTheme="majorBidi" w:cstheme="majorBidi"/>
          <w:sz w:val="28"/>
          <w:szCs w:val="28"/>
          <w:u w:val="single"/>
        </w:rPr>
        <w:t>Semester &amp; Year:</w:t>
      </w:r>
      <w:r w:rsidR="0026451A">
        <w:rPr>
          <w:rStyle w:val="Strong"/>
          <w:rFonts w:asciiTheme="majorBidi" w:hAnsiTheme="majorBidi" w:cstheme="majorBidi"/>
          <w:sz w:val="28"/>
          <w:szCs w:val="28"/>
        </w:rPr>
        <w:t xml:space="preserve"> </w:t>
      </w:r>
      <w:r w:rsidRPr="000D7694">
        <w:rPr>
          <w:rFonts w:asciiTheme="majorBidi" w:hAnsiTheme="majorBidi" w:cstheme="majorBidi"/>
          <w:b/>
          <w:bCs/>
          <w:color w:val="C00000"/>
          <w:sz w:val="28"/>
          <w:szCs w:val="28"/>
        </w:rPr>
        <w:t>First,</w:t>
      </w:r>
      <w:r w:rsidR="00150CF3">
        <w:rPr>
          <w:rFonts w:asciiTheme="majorBidi" w:hAnsiTheme="majorBidi" w:cstheme="majorBidi"/>
          <w:b/>
          <w:bCs/>
          <w:color w:val="C00000"/>
          <w:sz w:val="28"/>
          <w:szCs w:val="28"/>
        </w:rPr>
        <w:t xml:space="preserve"> </w:t>
      </w:r>
      <w:r w:rsidRPr="000D7694">
        <w:rPr>
          <w:rFonts w:asciiTheme="majorBidi" w:hAnsiTheme="majorBidi" w:cstheme="majorBidi"/>
          <w:b/>
          <w:bCs/>
          <w:color w:val="C00000"/>
          <w:sz w:val="28"/>
          <w:szCs w:val="28"/>
        </w:rPr>
        <w:t>20</w:t>
      </w:r>
      <w:r w:rsidR="00D9315B">
        <w:rPr>
          <w:rFonts w:asciiTheme="majorBidi" w:hAnsiTheme="majorBidi" w:cstheme="majorBidi" w:hint="cs"/>
          <w:b/>
          <w:bCs/>
          <w:color w:val="C00000"/>
          <w:sz w:val="28"/>
          <w:szCs w:val="28"/>
          <w:rtl/>
        </w:rPr>
        <w:t>2</w:t>
      </w:r>
      <w:r w:rsidR="00617816">
        <w:rPr>
          <w:rFonts w:asciiTheme="majorBidi" w:hAnsiTheme="majorBidi" w:cstheme="majorBidi"/>
          <w:b/>
          <w:bCs/>
          <w:color w:val="C00000"/>
          <w:sz w:val="28"/>
          <w:szCs w:val="28"/>
        </w:rPr>
        <w:t>2</w:t>
      </w:r>
      <w:r w:rsidRPr="000D7694">
        <w:rPr>
          <w:rFonts w:asciiTheme="majorBidi" w:hAnsiTheme="majorBidi" w:cstheme="majorBidi"/>
          <w:b/>
          <w:bCs/>
          <w:color w:val="C00000"/>
          <w:sz w:val="28"/>
          <w:szCs w:val="28"/>
        </w:rPr>
        <w:t xml:space="preserve"> / 20</w:t>
      </w:r>
      <w:r w:rsidR="0060028F">
        <w:rPr>
          <w:rFonts w:asciiTheme="majorBidi" w:hAnsiTheme="majorBidi" w:cstheme="majorBidi"/>
          <w:b/>
          <w:bCs/>
          <w:color w:val="C00000"/>
          <w:sz w:val="28"/>
          <w:szCs w:val="28"/>
        </w:rPr>
        <w:t>2</w:t>
      </w:r>
      <w:r w:rsidR="00617816">
        <w:rPr>
          <w:rFonts w:asciiTheme="majorBidi" w:hAnsiTheme="majorBidi" w:cstheme="majorBidi"/>
          <w:b/>
          <w:bCs/>
          <w:color w:val="C00000"/>
          <w:sz w:val="28"/>
          <w:szCs w:val="28"/>
        </w:rPr>
        <w:t>3</w:t>
      </w:r>
    </w:p>
    <w:p w14:paraId="6A80047D" w14:textId="77777777" w:rsidR="000C7014" w:rsidRPr="00066F23" w:rsidRDefault="000C7014" w:rsidP="00FB2C39">
      <w:pPr>
        <w:tabs>
          <w:tab w:val="left" w:pos="0"/>
        </w:tabs>
        <w:rPr>
          <w:rFonts w:asciiTheme="majorBidi" w:hAnsiTheme="majorBidi" w:cstheme="majorBidi"/>
          <w:b/>
          <w:bCs/>
          <w:u w:val="single"/>
        </w:rPr>
      </w:pPr>
      <w:r w:rsidRPr="00066F23">
        <w:rPr>
          <w:rStyle w:val="Strong"/>
          <w:rFonts w:asciiTheme="majorBidi" w:hAnsiTheme="majorBidi" w:cstheme="majorBidi"/>
          <w:u w:val="single"/>
        </w:rPr>
        <w:t>Course Website:</w:t>
      </w:r>
      <w:r w:rsidRPr="00066F23">
        <w:rPr>
          <w:rStyle w:val="Strong"/>
          <w:rFonts w:asciiTheme="majorBidi" w:hAnsiTheme="majorBidi" w:cstheme="majorBidi"/>
          <w:rtl/>
          <w:lang w:bidi="ar-IQ"/>
        </w:rPr>
        <w:t xml:space="preserve"> </w:t>
      </w:r>
    </w:p>
    <w:p w14:paraId="4C39201A" w14:textId="77777777" w:rsidR="00C47BCB" w:rsidRDefault="00C47BCB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</w:p>
    <w:p w14:paraId="4691667A" w14:textId="77777777" w:rsidR="00A209AF" w:rsidRDefault="00A209AF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0D7694">
        <w:rPr>
          <w:rFonts w:asciiTheme="majorBidi" w:hAnsiTheme="majorBidi" w:cstheme="majorBidi"/>
          <w:b/>
          <w:bCs/>
          <w:sz w:val="28"/>
          <w:szCs w:val="28"/>
          <w:u w:val="single"/>
        </w:rPr>
        <w:t>Course Description</w:t>
      </w:r>
      <w:r w:rsidR="00601F3D" w:rsidRPr="000D7694">
        <w:rPr>
          <w:rFonts w:asciiTheme="majorBidi" w:hAnsiTheme="majorBidi" w:cstheme="majorBidi"/>
          <w:b/>
          <w:bCs/>
          <w:sz w:val="28"/>
          <w:szCs w:val="28"/>
          <w:u w:val="single"/>
        </w:rPr>
        <w:t>:</w:t>
      </w:r>
    </w:p>
    <w:p w14:paraId="65B39A46" w14:textId="73C90683" w:rsidR="00C037A0" w:rsidRPr="000D7D00" w:rsidRDefault="00045A19" w:rsidP="00C037A0">
      <w:pPr>
        <w:rPr>
          <w:rFonts w:ascii="Arial" w:hAnsi="Arial" w:cs="Arial"/>
          <w:b/>
          <w:bCs/>
          <w:sz w:val="22"/>
          <w:szCs w:val="22"/>
        </w:rPr>
      </w:pPr>
      <w:r w:rsidRPr="00045A19">
        <w:rPr>
          <w:rFonts w:asciiTheme="majorBidi" w:hAnsiTheme="majorBidi" w:cstheme="majorBidi"/>
          <w:b/>
          <w:bCs/>
          <w:shd w:val="clear" w:color="auto" w:fill="FFFFFF"/>
        </w:rPr>
        <w:t xml:space="preserve">This subject presents the </w:t>
      </w:r>
      <w:r w:rsidR="0026451A">
        <w:rPr>
          <w:rFonts w:asciiTheme="majorBidi" w:hAnsiTheme="majorBidi" w:cstheme="majorBidi"/>
          <w:b/>
          <w:bCs/>
          <w:shd w:val="clear" w:color="auto" w:fill="FFFFFF"/>
        </w:rPr>
        <w:t>-</w:t>
      </w:r>
      <w:r w:rsidR="00C037A0" w:rsidRPr="00C037A0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="00C037A0" w:rsidRPr="00045A19">
        <w:rPr>
          <w:rFonts w:asciiTheme="majorBidi" w:hAnsiTheme="majorBidi" w:cstheme="majorBidi"/>
          <w:b/>
          <w:bCs/>
          <w:shd w:val="clear" w:color="auto" w:fill="FFFFFF"/>
        </w:rPr>
        <w:t xml:space="preserve">This subject presents the </w:t>
      </w:r>
      <w:r w:rsidR="00C037A0" w:rsidRPr="000D7D00">
        <w:rPr>
          <w:rFonts w:ascii="Arial" w:hAnsi="Arial" w:cs="Arial"/>
          <w:b/>
          <w:bCs/>
          <w:sz w:val="22"/>
          <w:szCs w:val="22"/>
        </w:rPr>
        <w:t xml:space="preserve">functions of the </w:t>
      </w:r>
      <w:proofErr w:type="gramStart"/>
      <w:r w:rsidR="00C037A0" w:rsidRPr="000D7D00">
        <w:rPr>
          <w:rFonts w:ascii="Arial" w:hAnsi="Arial" w:cs="Arial"/>
          <w:b/>
          <w:bCs/>
          <w:sz w:val="22"/>
          <w:szCs w:val="22"/>
        </w:rPr>
        <w:t>cell ;</w:t>
      </w:r>
      <w:proofErr w:type="gramEnd"/>
      <w:r w:rsidR="00C037A0" w:rsidRPr="000D7D00">
        <w:rPr>
          <w:rFonts w:ascii="Arial" w:hAnsi="Arial" w:cs="Arial"/>
          <w:b/>
          <w:bCs/>
          <w:sz w:val="22"/>
          <w:szCs w:val="22"/>
        </w:rPr>
        <w:t xml:space="preserve"> how bacterial cell grow ,divide ,reproduce, move , feed ; how uptake nutrients ,synthesize sugar, proteins, lipids, nucleic acids, also studying the effect of different conditions on the cell.</w:t>
      </w:r>
    </w:p>
    <w:p w14:paraId="702FF7B1" w14:textId="77777777" w:rsidR="00220A43" w:rsidRPr="00220A43" w:rsidRDefault="00220A43" w:rsidP="00A54C41">
      <w:pPr>
        <w:tabs>
          <w:tab w:val="left" w:pos="5745"/>
        </w:tabs>
        <w:rPr>
          <w:rFonts w:asciiTheme="majorBidi" w:hAnsiTheme="majorBidi" w:cstheme="majorBidi"/>
          <w:rtl/>
          <w:lang w:val="en-GB"/>
        </w:rPr>
      </w:pPr>
    </w:p>
    <w:p w14:paraId="774784F9" w14:textId="77777777" w:rsidR="00C037A0" w:rsidRPr="000D7D00" w:rsidRDefault="00A209AF" w:rsidP="00C037A0">
      <w:pPr>
        <w:rPr>
          <w:rFonts w:asciiTheme="majorBidi" w:hAnsiTheme="majorBidi" w:cstheme="majorBidi"/>
          <w:b/>
          <w:bCs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  <w:u w:val="single"/>
        </w:rPr>
        <w:t>Course Intended Outcomes</w:t>
      </w:r>
      <w:r w:rsidRPr="006064BB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C037A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C037A0" w:rsidRPr="000D7D00">
        <w:rPr>
          <w:rFonts w:ascii="Arial" w:hAnsi="Arial" w:cs="Arial"/>
          <w:b/>
          <w:bCs/>
          <w:sz w:val="22"/>
          <w:szCs w:val="22"/>
        </w:rPr>
        <w:t>At the end of the course the student has been studied the relation between cell structure &amp; function, cell metabolism; Catabolism &amp; Anabolism in addition to energy release.</w:t>
      </w:r>
    </w:p>
    <w:p w14:paraId="0DC548B5" w14:textId="77777777" w:rsidR="00C037A0" w:rsidRDefault="00C037A0" w:rsidP="00C037A0">
      <w:pPr>
        <w:rPr>
          <w:rFonts w:asciiTheme="majorBidi" w:hAnsiTheme="majorBidi" w:cstheme="majorBidi"/>
          <w:b/>
          <w:bCs/>
        </w:rPr>
      </w:pPr>
    </w:p>
    <w:p w14:paraId="02289514" w14:textId="77777777" w:rsidR="001907D5" w:rsidRPr="008B4632" w:rsidRDefault="00A209AF" w:rsidP="00A54C41">
      <w:pPr>
        <w:rPr>
          <w:rFonts w:asciiTheme="majorBidi" w:hAnsiTheme="majorBidi" w:cstheme="majorBidi"/>
          <w:b/>
          <w:bCs/>
          <w:u w:val="single"/>
          <w:lang w:bidi="ar-IQ"/>
        </w:rPr>
      </w:pPr>
      <w:r w:rsidRPr="008B4632">
        <w:rPr>
          <w:rFonts w:asciiTheme="majorBidi" w:hAnsiTheme="majorBidi" w:cstheme="majorBidi"/>
          <w:b/>
          <w:bCs/>
          <w:u w:val="single"/>
          <w:lang w:bidi="ar-IQ"/>
        </w:rPr>
        <w:t>Course Outline:</w:t>
      </w:r>
    </w:p>
    <w:p w14:paraId="69EBC7E7" w14:textId="77777777" w:rsidR="001907D5" w:rsidRPr="008B4632" w:rsidRDefault="001907D5" w:rsidP="00A54C41">
      <w:pPr>
        <w:rPr>
          <w:rFonts w:asciiTheme="majorBidi" w:hAnsiTheme="majorBidi" w:cstheme="majorBidi"/>
          <w:b/>
          <w:bCs/>
          <w:u w:val="single"/>
          <w:lang w:bidi="ar-IQ"/>
        </w:rPr>
      </w:pPr>
    </w:p>
    <w:tbl>
      <w:tblPr>
        <w:tblpPr w:leftFromText="180" w:rightFromText="180" w:vertAnchor="text" w:horzAnchor="page" w:tblpX="1554" w:tblpY="1"/>
        <w:tblOverlap w:val="nev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52"/>
        <w:gridCol w:w="8204"/>
      </w:tblGrid>
      <w:tr w:rsidR="001907D5" w:rsidRPr="008B4632" w14:paraId="0D27C693" w14:textId="77777777" w:rsidTr="006064BB">
        <w:trPr>
          <w:cantSplit/>
          <w:trHeight w:val="537"/>
        </w:trPr>
        <w:tc>
          <w:tcPr>
            <w:tcW w:w="1152" w:type="dxa"/>
            <w:shd w:val="clear" w:color="auto" w:fill="BFBFBF"/>
          </w:tcPr>
          <w:p w14:paraId="1560C622" w14:textId="77777777" w:rsidR="001907D5" w:rsidRPr="00D60919" w:rsidRDefault="001907D5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lang w:bidi="ar-IQ"/>
              </w:rPr>
            </w:pPr>
            <w:r w:rsidRPr="00D60919"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lang w:bidi="ar-IQ"/>
              </w:rPr>
              <w:t>Week</w:t>
            </w:r>
          </w:p>
        </w:tc>
        <w:tc>
          <w:tcPr>
            <w:tcW w:w="8204" w:type="dxa"/>
            <w:shd w:val="clear" w:color="auto" w:fill="BFBFBF"/>
          </w:tcPr>
          <w:p w14:paraId="3C9DCF55" w14:textId="77777777" w:rsidR="001907D5" w:rsidRPr="0026451A" w:rsidRDefault="0026451A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  <w:lang w:bidi="ar-IQ"/>
              </w:rPr>
            </w:pPr>
            <w:r w:rsidRPr="0026451A">
              <w:rPr>
                <w:rFonts w:asciiTheme="majorBidi" w:hAnsiTheme="majorBidi" w:cstheme="majorBidi"/>
                <w:b/>
                <w:bCs/>
                <w:color w:val="0070C0"/>
              </w:rPr>
              <w:t>Description depends on the Timing table</w:t>
            </w:r>
            <w:r>
              <w:rPr>
                <w:rFonts w:asciiTheme="majorBidi" w:hAnsiTheme="majorBidi" w:cstheme="majorBidi"/>
                <w:b/>
                <w:bCs/>
                <w:color w:val="0070C0"/>
              </w:rPr>
              <w:t xml:space="preserve"> </w:t>
            </w:r>
            <w:r w:rsidRPr="0026451A">
              <w:rPr>
                <w:rFonts w:asciiTheme="majorBidi" w:hAnsiTheme="majorBidi" w:cstheme="majorBidi"/>
                <w:b/>
                <w:bCs/>
                <w:color w:val="0070C0"/>
              </w:rPr>
              <w:t>(Theoretical &amp; Practical)</w:t>
            </w:r>
          </w:p>
        </w:tc>
      </w:tr>
      <w:tr w:rsidR="00202B9E" w:rsidRPr="008B4632" w14:paraId="05AEC3AE" w14:textId="77777777" w:rsidTr="006064BB">
        <w:tc>
          <w:tcPr>
            <w:tcW w:w="1152" w:type="dxa"/>
            <w:shd w:val="clear" w:color="auto" w:fill="auto"/>
          </w:tcPr>
          <w:p w14:paraId="49F9AEF2" w14:textId="77777777" w:rsidR="00202B9E" w:rsidRPr="00EB4F65" w:rsidRDefault="00202B9E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B4F65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1</w:t>
            </w:r>
          </w:p>
        </w:tc>
        <w:tc>
          <w:tcPr>
            <w:tcW w:w="8204" w:type="dxa"/>
            <w:shd w:val="clear" w:color="auto" w:fill="auto"/>
          </w:tcPr>
          <w:p w14:paraId="2EC50C41" w14:textId="6C403E36" w:rsidR="00A157CF" w:rsidRPr="0047165C" w:rsidRDefault="00C037A0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</w:t>
            </w:r>
            <w:proofErr w:type="spell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1</w:t>
            </w:r>
            <w:r w:rsid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: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troduction for bacterial physiology</w:t>
            </w:r>
          </w:p>
          <w:p w14:paraId="0AB966F0" w14:textId="2605FB00" w:rsidR="00202B9E" w:rsidRPr="0047165C" w:rsidRDefault="00A157C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Lab1: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tabolism</w:t>
            </w:r>
            <w:r w:rsidR="007C525F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1</w:t>
            </w:r>
          </w:p>
        </w:tc>
      </w:tr>
      <w:tr w:rsidR="00202B9E" w:rsidRPr="008B4632" w14:paraId="03CBB4BB" w14:textId="77777777" w:rsidTr="006064BB">
        <w:tc>
          <w:tcPr>
            <w:tcW w:w="1152" w:type="dxa"/>
            <w:shd w:val="clear" w:color="auto" w:fill="auto"/>
          </w:tcPr>
          <w:p w14:paraId="1C95B06C" w14:textId="77777777" w:rsidR="00202B9E" w:rsidRPr="00EB4F65" w:rsidRDefault="00202B9E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B4F65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2</w:t>
            </w:r>
          </w:p>
        </w:tc>
        <w:tc>
          <w:tcPr>
            <w:tcW w:w="8204" w:type="dxa"/>
            <w:shd w:val="clear" w:color="auto" w:fill="auto"/>
          </w:tcPr>
          <w:p w14:paraId="6179DEF7" w14:textId="77777777" w:rsidR="00C037A0" w:rsidRPr="0047165C" w:rsidRDefault="00C037A0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bidi="ar-IQ"/>
              </w:rPr>
            </w:pPr>
            <w:proofErr w:type="spell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</w:t>
            </w:r>
            <w:proofErr w:type="spell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;  Bacterial</w:t>
            </w:r>
            <w:proofErr w:type="gram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cell structure</w:t>
            </w:r>
          </w:p>
          <w:p w14:paraId="359DDA47" w14:textId="3DC4E6B7" w:rsidR="00202B9E" w:rsidRPr="0047165C" w:rsidRDefault="00A157CF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 2: </w:t>
            </w:r>
            <w:r w:rsidR="007C525F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tabolism 2</w:t>
            </w:r>
          </w:p>
        </w:tc>
      </w:tr>
      <w:tr w:rsidR="00202B9E" w:rsidRPr="008B4632" w14:paraId="4529878D" w14:textId="77777777" w:rsidTr="006064BB">
        <w:tc>
          <w:tcPr>
            <w:tcW w:w="1152" w:type="dxa"/>
            <w:shd w:val="clear" w:color="auto" w:fill="auto"/>
          </w:tcPr>
          <w:p w14:paraId="38E122BB" w14:textId="77777777" w:rsidR="00202B9E" w:rsidRPr="00EB4F65" w:rsidRDefault="00202B9E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B4F65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3</w:t>
            </w:r>
          </w:p>
        </w:tc>
        <w:tc>
          <w:tcPr>
            <w:tcW w:w="8204" w:type="dxa"/>
            <w:shd w:val="clear" w:color="auto" w:fill="auto"/>
          </w:tcPr>
          <w:p w14:paraId="4D2CA05D" w14:textId="77777777" w:rsidR="00C037A0" w:rsidRPr="0047165C" w:rsidRDefault="00C037A0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proofErr w:type="spell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</w:t>
            </w:r>
            <w:proofErr w:type="spell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 ;</w:t>
            </w:r>
            <w:proofErr w:type="gram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Cell function</w:t>
            </w:r>
          </w:p>
          <w:p w14:paraId="2FFE2DA3" w14:textId="07E2E40D" w:rsidR="00202B9E" w:rsidRPr="0047165C" w:rsidRDefault="00A157CF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3:  </w:t>
            </w:r>
            <w:r w:rsidR="007C525F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="007C525F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cterial Growth Curve</w:t>
            </w:r>
          </w:p>
        </w:tc>
      </w:tr>
      <w:tr w:rsidR="00202B9E" w:rsidRPr="008B4632" w14:paraId="1217D992" w14:textId="77777777" w:rsidTr="001976DB">
        <w:trPr>
          <w:trHeight w:val="563"/>
        </w:trPr>
        <w:tc>
          <w:tcPr>
            <w:tcW w:w="1152" w:type="dxa"/>
            <w:shd w:val="clear" w:color="auto" w:fill="auto"/>
          </w:tcPr>
          <w:p w14:paraId="6542150C" w14:textId="77777777" w:rsidR="00202B9E" w:rsidRPr="00EB4F65" w:rsidRDefault="00202B9E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B4F65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4</w:t>
            </w:r>
          </w:p>
        </w:tc>
        <w:tc>
          <w:tcPr>
            <w:tcW w:w="8204" w:type="dxa"/>
            <w:shd w:val="clear" w:color="auto" w:fill="auto"/>
          </w:tcPr>
          <w:p w14:paraId="5430AD1F" w14:textId="77777777" w:rsidR="001976DB" w:rsidRPr="0047165C" w:rsidRDefault="001976DB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proofErr w:type="spell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</w:t>
            </w:r>
            <w:proofErr w:type="spell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4;   </w:t>
            </w:r>
            <w:proofErr w:type="gram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icrobial nutrition</w:t>
            </w:r>
          </w:p>
          <w:p w14:paraId="332E4B9F" w14:textId="26537A33" w:rsidR="00202B9E" w:rsidRPr="0047165C" w:rsidRDefault="00A157C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4: </w:t>
            </w:r>
            <w:r w:rsidR="007C525F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lture media</w:t>
            </w:r>
          </w:p>
        </w:tc>
      </w:tr>
      <w:tr w:rsidR="00202B9E" w:rsidRPr="008B4632" w14:paraId="56B3971B" w14:textId="77777777" w:rsidTr="006064BB">
        <w:tc>
          <w:tcPr>
            <w:tcW w:w="1152" w:type="dxa"/>
            <w:shd w:val="clear" w:color="auto" w:fill="auto"/>
          </w:tcPr>
          <w:p w14:paraId="38028277" w14:textId="77777777" w:rsidR="00202B9E" w:rsidRPr="00EB4F65" w:rsidRDefault="00202B9E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B4F65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5</w:t>
            </w:r>
          </w:p>
        </w:tc>
        <w:tc>
          <w:tcPr>
            <w:tcW w:w="8204" w:type="dxa"/>
            <w:shd w:val="clear" w:color="auto" w:fill="auto"/>
          </w:tcPr>
          <w:p w14:paraId="7F7A7F5A" w14:textId="323785BF" w:rsidR="0086212E" w:rsidRPr="0047165C" w:rsidRDefault="00F44A05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Lec.5: Microbial growth</w:t>
            </w:r>
          </w:p>
          <w:p w14:paraId="5353F38F" w14:textId="4AE5A110" w:rsidR="00202B9E" w:rsidRPr="0047165C" w:rsidRDefault="00727107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 5: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he Growth of bacterial populations</w:t>
            </w:r>
          </w:p>
        </w:tc>
      </w:tr>
      <w:tr w:rsidR="0086212E" w:rsidRPr="008B4632" w14:paraId="01291722" w14:textId="77777777" w:rsidTr="006064BB">
        <w:tc>
          <w:tcPr>
            <w:tcW w:w="1152" w:type="dxa"/>
            <w:shd w:val="clear" w:color="auto" w:fill="auto"/>
          </w:tcPr>
          <w:p w14:paraId="2D74CA71" w14:textId="206921BC" w:rsidR="0086212E" w:rsidRPr="00EB4F65" w:rsidRDefault="0086212E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6</w:t>
            </w:r>
          </w:p>
        </w:tc>
        <w:tc>
          <w:tcPr>
            <w:tcW w:w="8204" w:type="dxa"/>
            <w:shd w:val="clear" w:color="auto" w:fill="auto"/>
          </w:tcPr>
          <w:p w14:paraId="4D9CE6A0" w14:textId="1055F9ED" w:rsidR="00F44A05" w:rsidRPr="0047165C" w:rsidRDefault="00F44A05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</w:t>
            </w:r>
            <w:proofErr w:type="gram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6 ;</w:t>
            </w:r>
            <w:proofErr w:type="gram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 Influence of environmental factors on growth ; Solutes &amp; Water activity,</w:t>
            </w:r>
            <w:r w:rsid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pH </w:t>
            </w:r>
          </w:p>
          <w:p w14:paraId="74872F28" w14:textId="0C1292F3" w:rsidR="0086212E" w:rsidRPr="0047165C" w:rsidRDefault="00727107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 6: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Factors effecting microbial growth 1</w:t>
            </w:r>
          </w:p>
        </w:tc>
      </w:tr>
      <w:tr w:rsidR="0086212E" w:rsidRPr="008B4632" w14:paraId="01644514" w14:textId="77777777" w:rsidTr="006064BB">
        <w:tc>
          <w:tcPr>
            <w:tcW w:w="1152" w:type="dxa"/>
            <w:shd w:val="clear" w:color="auto" w:fill="auto"/>
          </w:tcPr>
          <w:p w14:paraId="0EB1B3DA" w14:textId="7EBAC46A" w:rsidR="0086212E" w:rsidRDefault="0086212E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7</w:t>
            </w:r>
          </w:p>
        </w:tc>
        <w:tc>
          <w:tcPr>
            <w:tcW w:w="8204" w:type="dxa"/>
            <w:shd w:val="clear" w:color="auto" w:fill="auto"/>
          </w:tcPr>
          <w:p w14:paraId="275EFBB7" w14:textId="77777777" w:rsidR="00F44A05" w:rsidRPr="0047165C" w:rsidRDefault="00F44A05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ec.7: Oxygen </w:t>
            </w:r>
            <w:proofErr w:type="gram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oncentration ,</w:t>
            </w:r>
            <w:proofErr w:type="gram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Radiation</w:t>
            </w:r>
          </w:p>
          <w:p w14:paraId="524D7A93" w14:textId="65BEFC7F" w:rsidR="0086212E" w:rsidRPr="0047165C" w:rsidRDefault="0086212E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Lab</w:t>
            </w:r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7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 xml:space="preserve">: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Factors effecting microbial growth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</w:tr>
      <w:tr w:rsidR="007C525F" w:rsidRPr="008B4632" w14:paraId="6B15ECA1" w14:textId="77777777" w:rsidTr="006064BB">
        <w:tc>
          <w:tcPr>
            <w:tcW w:w="1152" w:type="dxa"/>
            <w:shd w:val="clear" w:color="auto" w:fill="auto"/>
          </w:tcPr>
          <w:p w14:paraId="4A6FCBB8" w14:textId="4323C53D" w:rsidR="007C525F" w:rsidRDefault="007C525F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8</w:t>
            </w:r>
          </w:p>
        </w:tc>
        <w:tc>
          <w:tcPr>
            <w:tcW w:w="8204" w:type="dxa"/>
            <w:shd w:val="clear" w:color="auto" w:fill="auto"/>
          </w:tcPr>
          <w:p w14:paraId="3DE73CD8" w14:textId="50F8001C" w:rsidR="007C525F" w:rsidRPr="0047165C" w:rsidRDefault="007C525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Exam</w:t>
            </w:r>
          </w:p>
        </w:tc>
      </w:tr>
      <w:tr w:rsidR="00202B9E" w:rsidRPr="008B4632" w14:paraId="65D19C0D" w14:textId="77777777" w:rsidTr="006064BB">
        <w:tc>
          <w:tcPr>
            <w:tcW w:w="1152" w:type="dxa"/>
            <w:shd w:val="clear" w:color="auto" w:fill="auto"/>
          </w:tcPr>
          <w:p w14:paraId="42B8BEB3" w14:textId="6F8AEFA6" w:rsidR="00202B9E" w:rsidRPr="00EB4F65" w:rsidRDefault="007C525F" w:rsidP="006064BB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9</w:t>
            </w:r>
          </w:p>
        </w:tc>
        <w:tc>
          <w:tcPr>
            <w:tcW w:w="8204" w:type="dxa"/>
            <w:shd w:val="clear" w:color="auto" w:fill="auto"/>
          </w:tcPr>
          <w:p w14:paraId="34719DC6" w14:textId="77777777" w:rsidR="007C525F" w:rsidRPr="0047165C" w:rsidRDefault="007C525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ec.8: </w:t>
            </w:r>
            <w:proofErr w:type="gram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tabolism ;</w:t>
            </w:r>
            <w:proofErr w:type="gram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Energy , Oxidation- Reduction Reactions , Electron carriers</w:t>
            </w:r>
          </w:p>
          <w:p w14:paraId="4478B557" w14:textId="1CAD8DA3" w:rsidR="0086212E" w:rsidRPr="0047165C" w:rsidRDefault="0086212E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CA"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val="en-CA" w:bidi="ar-IQ"/>
              </w:rPr>
              <w:t>Lab</w:t>
            </w:r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val="en-CA" w:bidi="ar-IQ"/>
              </w:rPr>
              <w:t xml:space="preserve"> </w:t>
            </w:r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val="en-CA" w:bidi="ar-IQ"/>
              </w:rPr>
              <w:t>8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val="en-CA" w:bidi="ar-IQ"/>
              </w:rPr>
              <w:t>: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Effect of </w:t>
            </w:r>
            <w:proofErr w:type="spellStart"/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U.</w:t>
            </w:r>
            <w:proofErr w:type="gramStart"/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V.on</w:t>
            </w:r>
            <w:proofErr w:type="spellEnd"/>
            <w:proofErr w:type="gramEnd"/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growth</w:t>
            </w:r>
          </w:p>
        </w:tc>
      </w:tr>
      <w:tr w:rsidR="007C525F" w:rsidRPr="008B4632" w14:paraId="0C516B1F" w14:textId="77777777" w:rsidTr="006064BB">
        <w:tc>
          <w:tcPr>
            <w:tcW w:w="1152" w:type="dxa"/>
            <w:shd w:val="clear" w:color="auto" w:fill="auto"/>
          </w:tcPr>
          <w:p w14:paraId="355C8992" w14:textId="3615E4AC" w:rsidR="007C525F" w:rsidRPr="00EB4F65" w:rsidRDefault="007C525F" w:rsidP="007C52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10</w:t>
            </w:r>
          </w:p>
        </w:tc>
        <w:tc>
          <w:tcPr>
            <w:tcW w:w="8204" w:type="dxa"/>
            <w:shd w:val="clear" w:color="auto" w:fill="auto"/>
          </w:tcPr>
          <w:p w14:paraId="24EA9A20" w14:textId="77777777" w:rsidR="007C525F" w:rsidRPr="0047165C" w:rsidRDefault="007C525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.9: Energy Release and Conservation</w:t>
            </w:r>
          </w:p>
          <w:p w14:paraId="3A1680A1" w14:textId="462693E2" w:rsidR="007C525F" w:rsidRPr="0047165C" w:rsidRDefault="00727107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Lab 9: Effect of Temperature on growth</w:t>
            </w:r>
          </w:p>
        </w:tc>
      </w:tr>
      <w:tr w:rsidR="007C525F" w:rsidRPr="008B4632" w14:paraId="610EA614" w14:textId="77777777" w:rsidTr="006064BB">
        <w:tc>
          <w:tcPr>
            <w:tcW w:w="1152" w:type="dxa"/>
            <w:shd w:val="clear" w:color="auto" w:fill="auto"/>
          </w:tcPr>
          <w:p w14:paraId="2A873471" w14:textId="67F01EF5" w:rsidR="007C525F" w:rsidRPr="00EB4F65" w:rsidRDefault="007C525F" w:rsidP="007C52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11</w:t>
            </w:r>
          </w:p>
        </w:tc>
        <w:tc>
          <w:tcPr>
            <w:tcW w:w="8204" w:type="dxa"/>
            <w:shd w:val="clear" w:color="auto" w:fill="auto"/>
          </w:tcPr>
          <w:p w14:paraId="4010C559" w14:textId="77777777" w:rsidR="007C525F" w:rsidRPr="0047165C" w:rsidRDefault="007C525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.10: Catabolism of Carbohydrates,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roteins and Lipids</w:t>
            </w:r>
          </w:p>
          <w:p w14:paraId="1FF3A506" w14:textId="1B6A94F3" w:rsidR="007C525F" w:rsidRPr="0047165C" w:rsidRDefault="007C525F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 </w:t>
            </w:r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0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: </w:t>
            </w:r>
            <w:r w:rsidR="00727107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Hydrogen ion concentration (pH)</w:t>
            </w:r>
          </w:p>
        </w:tc>
      </w:tr>
      <w:tr w:rsidR="007C525F" w:rsidRPr="008B4632" w14:paraId="775BDB17" w14:textId="77777777" w:rsidTr="006064BB">
        <w:tc>
          <w:tcPr>
            <w:tcW w:w="1152" w:type="dxa"/>
            <w:shd w:val="clear" w:color="auto" w:fill="auto"/>
          </w:tcPr>
          <w:p w14:paraId="0A063160" w14:textId="0129A6F8" w:rsidR="007C525F" w:rsidRPr="00EB4F65" w:rsidRDefault="007C525F" w:rsidP="007C52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12</w:t>
            </w:r>
          </w:p>
        </w:tc>
        <w:tc>
          <w:tcPr>
            <w:tcW w:w="8204" w:type="dxa"/>
            <w:shd w:val="clear" w:color="auto" w:fill="auto"/>
          </w:tcPr>
          <w:p w14:paraId="61F5A609" w14:textId="77777777" w:rsidR="007C525F" w:rsidRPr="0047165C" w:rsidRDefault="007C525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ec.11: Anabolism; Synthesis of </w:t>
            </w:r>
            <w:proofErr w:type="gram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ugars ,Polysaccharides</w:t>
            </w:r>
            <w:proofErr w:type="gram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,Amino Acids</w:t>
            </w:r>
          </w:p>
          <w:p w14:paraId="2AA0D6C4" w14:textId="0B1E1078" w:rsidR="007C525F" w:rsidRPr="0047165C" w:rsidRDefault="00727107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 11: </w:t>
            </w:r>
            <w:r w:rsidR="00003633"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Osmatic pressure</w:t>
            </w:r>
          </w:p>
        </w:tc>
      </w:tr>
      <w:tr w:rsidR="007C525F" w:rsidRPr="008B4632" w14:paraId="57DCAB0D" w14:textId="77777777" w:rsidTr="006064BB">
        <w:tc>
          <w:tcPr>
            <w:tcW w:w="1152" w:type="dxa"/>
            <w:shd w:val="clear" w:color="auto" w:fill="auto"/>
          </w:tcPr>
          <w:p w14:paraId="19F102E9" w14:textId="0B464F6F" w:rsidR="007C525F" w:rsidRPr="00EB4F65" w:rsidRDefault="007C525F" w:rsidP="007C52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B4F65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lastRenderedPageBreak/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3</w:t>
            </w:r>
          </w:p>
        </w:tc>
        <w:tc>
          <w:tcPr>
            <w:tcW w:w="8204" w:type="dxa"/>
            <w:shd w:val="clear" w:color="auto" w:fill="auto"/>
          </w:tcPr>
          <w:p w14:paraId="2C2BBA99" w14:textId="6B83C832" w:rsidR="007C525F" w:rsidRPr="0047165C" w:rsidRDefault="007C525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ec.12: Synthesis of purines &amp; </w:t>
            </w:r>
            <w:proofErr w:type="gram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yrimidines ,Nucleotides</w:t>
            </w:r>
            <w:proofErr w:type="gramEnd"/>
          </w:p>
          <w:p w14:paraId="4E095A5E" w14:textId="3C7D5537" w:rsidR="007C525F" w:rsidRPr="0047165C" w:rsidRDefault="00727107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ab 12: </w:t>
            </w: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utritional Requirements of Cells 1</w:t>
            </w:r>
          </w:p>
        </w:tc>
      </w:tr>
      <w:tr w:rsidR="007C525F" w:rsidRPr="008B4632" w14:paraId="5AA2F613" w14:textId="77777777" w:rsidTr="006064BB">
        <w:tc>
          <w:tcPr>
            <w:tcW w:w="1152" w:type="dxa"/>
            <w:shd w:val="clear" w:color="auto" w:fill="auto"/>
          </w:tcPr>
          <w:p w14:paraId="479B08EF" w14:textId="6DE2AA7A" w:rsidR="007C525F" w:rsidRPr="00EB4F65" w:rsidRDefault="007C525F" w:rsidP="007C52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B4F65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4</w:t>
            </w:r>
          </w:p>
        </w:tc>
        <w:tc>
          <w:tcPr>
            <w:tcW w:w="8204" w:type="dxa"/>
            <w:shd w:val="clear" w:color="auto" w:fill="auto"/>
          </w:tcPr>
          <w:p w14:paraId="4D42B5C8" w14:textId="77777777" w:rsidR="007C525F" w:rsidRPr="0047165C" w:rsidRDefault="007C525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ec.13: Synthesis of Lipids</w:t>
            </w:r>
          </w:p>
          <w:p w14:paraId="21B2924A" w14:textId="1530BBF4" w:rsidR="007C525F" w:rsidRPr="0047165C" w:rsidRDefault="00003633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bidi="ar-IQ"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bidi="ar-IQ"/>
              </w:rPr>
              <w:t>مراجعة المختبرات</w:t>
            </w:r>
          </w:p>
        </w:tc>
      </w:tr>
      <w:tr w:rsidR="007C525F" w:rsidRPr="008B4632" w14:paraId="508D2A9B" w14:textId="77777777" w:rsidTr="006064BB">
        <w:tc>
          <w:tcPr>
            <w:tcW w:w="1152" w:type="dxa"/>
            <w:shd w:val="clear" w:color="auto" w:fill="auto"/>
          </w:tcPr>
          <w:p w14:paraId="22EF45DB" w14:textId="52CCDC05" w:rsidR="007C525F" w:rsidRPr="00EB4F65" w:rsidRDefault="007C525F" w:rsidP="007C52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EB4F65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5</w:t>
            </w:r>
          </w:p>
        </w:tc>
        <w:tc>
          <w:tcPr>
            <w:tcW w:w="8204" w:type="dxa"/>
            <w:shd w:val="clear" w:color="auto" w:fill="auto"/>
          </w:tcPr>
          <w:p w14:paraId="695B68AF" w14:textId="77777777" w:rsidR="007C525F" w:rsidRPr="0047165C" w:rsidRDefault="007C525F" w:rsidP="001F5512">
            <w:pPr>
              <w:ind w:left="15" w:right="15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Exam</w:t>
            </w:r>
          </w:p>
          <w:p w14:paraId="5057BA26" w14:textId="72CBF004" w:rsidR="007C525F" w:rsidRPr="0047165C" w:rsidRDefault="007C525F" w:rsidP="001F5512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proofErr w:type="spellStart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أمتحان</w:t>
            </w:r>
            <w:proofErr w:type="spellEnd"/>
            <w:r w:rsidRPr="0047165C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 شهري</w:t>
            </w:r>
          </w:p>
        </w:tc>
      </w:tr>
    </w:tbl>
    <w:p w14:paraId="7AC162A2" w14:textId="77777777" w:rsidR="00EB4F65" w:rsidRDefault="00EB4F65" w:rsidP="00795D95">
      <w:pPr>
        <w:tabs>
          <w:tab w:val="left" w:pos="5745"/>
        </w:tabs>
        <w:rPr>
          <w:rFonts w:asciiTheme="majorBidi" w:hAnsiTheme="majorBidi" w:cstheme="majorBidi"/>
          <w:b/>
          <w:bCs/>
          <w:u w:val="single"/>
          <w:lang w:bidi="ar-IQ"/>
        </w:rPr>
      </w:pPr>
    </w:p>
    <w:p w14:paraId="67F1EC37" w14:textId="77777777" w:rsidR="00795D95" w:rsidRPr="006064BB" w:rsidRDefault="00041FE1" w:rsidP="00795D95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Textbook</w:t>
      </w:r>
      <w:r w:rsidR="00A209AF" w:rsidRPr="006064B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s:</w:t>
      </w:r>
    </w:p>
    <w:p w14:paraId="15072DBD" w14:textId="77777777" w:rsidR="00C8699A" w:rsidRPr="00835EEF" w:rsidRDefault="00A209AF" w:rsidP="00C8699A">
      <w:pPr>
        <w:spacing w:before="100" w:beforeAutospacing="1" w:after="100" w:afterAutospacing="1"/>
        <w:rPr>
          <w:rFonts w:asciiTheme="majorBidi" w:hAnsiTheme="majorBidi" w:cstheme="majorBidi"/>
        </w:rPr>
      </w:pPr>
      <w:r w:rsidRPr="003347AD">
        <w:rPr>
          <w:rFonts w:asciiTheme="majorBidi" w:hAnsiTheme="majorBidi" w:cstheme="majorBidi"/>
          <w:b/>
          <w:bCs/>
        </w:rPr>
        <w:t>[1</w:t>
      </w:r>
      <w:r w:rsidRPr="003347AD">
        <w:rPr>
          <w:rFonts w:asciiTheme="majorBidi" w:hAnsiTheme="majorBidi" w:cstheme="majorBidi"/>
          <w:b/>
          <w:bCs/>
          <w:color w:val="000000" w:themeColor="text1"/>
        </w:rPr>
        <w:t>]</w:t>
      </w:r>
      <w:r w:rsidR="005D195A" w:rsidRPr="003347AD">
        <w:rPr>
          <w:rFonts w:asciiTheme="majorBidi" w:hAnsiTheme="majorBidi" w:cstheme="majorBidi"/>
          <w:b/>
          <w:bCs/>
          <w:color w:val="000000" w:themeColor="text1"/>
        </w:rPr>
        <w:t>:</w:t>
      </w:r>
      <w:r w:rsidR="00202B9E" w:rsidRPr="00202B9E">
        <w:rPr>
          <w:rFonts w:asciiTheme="minorHAnsi" w:hAnsiTheme="minorHAnsi" w:cstheme="minorHAnsi"/>
          <w:b/>
          <w:bCs/>
        </w:rPr>
        <w:t xml:space="preserve"> </w:t>
      </w:r>
      <w:r w:rsidR="00C8699A" w:rsidRPr="00835EEF">
        <w:rPr>
          <w:rFonts w:asciiTheme="majorBidi" w:hAnsiTheme="majorBidi" w:cstheme="majorBidi"/>
        </w:rPr>
        <w:t xml:space="preserve">Albert </w:t>
      </w:r>
      <w:proofErr w:type="spellStart"/>
      <w:proofErr w:type="gramStart"/>
      <w:r w:rsidR="00C8699A" w:rsidRPr="00835EEF">
        <w:rPr>
          <w:rFonts w:asciiTheme="majorBidi" w:hAnsiTheme="majorBidi" w:cstheme="majorBidi"/>
        </w:rPr>
        <w:t>G.Moat</w:t>
      </w:r>
      <w:proofErr w:type="spellEnd"/>
      <w:proofErr w:type="gramEnd"/>
      <w:r w:rsidR="00C8699A" w:rsidRPr="00835EEF">
        <w:rPr>
          <w:rFonts w:asciiTheme="majorBidi" w:hAnsiTheme="majorBidi" w:cstheme="majorBidi"/>
        </w:rPr>
        <w:t xml:space="preserve">, John </w:t>
      </w:r>
      <w:proofErr w:type="spellStart"/>
      <w:r w:rsidR="00C8699A" w:rsidRPr="00835EEF">
        <w:rPr>
          <w:rFonts w:asciiTheme="majorBidi" w:hAnsiTheme="majorBidi" w:cstheme="majorBidi"/>
        </w:rPr>
        <w:t>W.Foster</w:t>
      </w:r>
      <w:proofErr w:type="spellEnd"/>
      <w:r w:rsidR="00C8699A" w:rsidRPr="00835EEF">
        <w:rPr>
          <w:rFonts w:asciiTheme="majorBidi" w:hAnsiTheme="majorBidi" w:cstheme="majorBidi"/>
        </w:rPr>
        <w:t xml:space="preserve">, </w:t>
      </w:r>
      <w:proofErr w:type="spellStart"/>
      <w:r w:rsidR="00C8699A" w:rsidRPr="00835EEF">
        <w:rPr>
          <w:rFonts w:asciiTheme="majorBidi" w:hAnsiTheme="majorBidi" w:cstheme="majorBidi"/>
        </w:rPr>
        <w:t>Michael.P</w:t>
      </w:r>
      <w:proofErr w:type="spellEnd"/>
      <w:r w:rsidR="00C8699A" w:rsidRPr="00835EEF">
        <w:rPr>
          <w:rFonts w:asciiTheme="majorBidi" w:hAnsiTheme="majorBidi" w:cstheme="majorBidi"/>
        </w:rPr>
        <w:t xml:space="preserve">. </w:t>
      </w:r>
      <w:r w:rsidR="00C8699A">
        <w:rPr>
          <w:rFonts w:asciiTheme="majorBidi" w:hAnsiTheme="majorBidi" w:cstheme="majorBidi"/>
        </w:rPr>
        <w:t>Spector</w:t>
      </w:r>
      <w:r w:rsidR="00C8699A" w:rsidRPr="00835EEF">
        <w:rPr>
          <w:rFonts w:asciiTheme="majorBidi" w:hAnsiTheme="majorBidi" w:cstheme="majorBidi"/>
        </w:rPr>
        <w:t>, (2002), Microbial Physiology</w:t>
      </w:r>
      <w:r w:rsidR="00C8699A">
        <w:rPr>
          <w:rFonts w:asciiTheme="majorBidi" w:hAnsiTheme="majorBidi" w:cstheme="majorBidi"/>
        </w:rPr>
        <w:t>,</w:t>
      </w:r>
      <w:r w:rsidR="00C8699A" w:rsidRPr="00835EEF">
        <w:rPr>
          <w:rFonts w:asciiTheme="majorBidi" w:hAnsiTheme="majorBidi" w:cstheme="majorBidi"/>
        </w:rPr>
        <w:t xml:space="preserve">  4</w:t>
      </w:r>
      <w:r w:rsidR="00C8699A" w:rsidRPr="00835EEF">
        <w:rPr>
          <w:rFonts w:asciiTheme="majorBidi" w:hAnsiTheme="majorBidi" w:cstheme="majorBidi"/>
          <w:vertAlign w:val="superscript"/>
        </w:rPr>
        <w:t>th</w:t>
      </w:r>
      <w:r w:rsidR="00C8699A">
        <w:rPr>
          <w:rFonts w:asciiTheme="majorBidi" w:hAnsiTheme="majorBidi" w:cstheme="majorBidi"/>
        </w:rPr>
        <w:t>.ed.</w:t>
      </w:r>
    </w:p>
    <w:p w14:paraId="4F727610" w14:textId="2205B063" w:rsidR="00C8699A" w:rsidRPr="00835EEF" w:rsidRDefault="00C8699A" w:rsidP="00C8699A">
      <w:pPr>
        <w:spacing w:before="100" w:beforeAutospacing="1" w:after="100" w:afterAutospacing="1"/>
        <w:rPr>
          <w:rFonts w:asciiTheme="majorBidi" w:hAnsiTheme="majorBidi" w:cstheme="majorBidi"/>
          <w:sz w:val="20"/>
          <w:szCs w:val="20"/>
        </w:rPr>
      </w:pPr>
      <w:r w:rsidRPr="00835EEF">
        <w:rPr>
          <w:rFonts w:asciiTheme="majorBidi" w:hAnsiTheme="majorBidi" w:cstheme="majorBidi"/>
          <w:b/>
          <w:bCs/>
        </w:rPr>
        <w:t>[2</w:t>
      </w:r>
      <w:r w:rsidRPr="00835EEF">
        <w:rPr>
          <w:rFonts w:asciiTheme="majorBidi" w:hAnsiTheme="majorBidi" w:cstheme="majorBidi"/>
          <w:b/>
          <w:bCs/>
          <w:color w:val="000000" w:themeColor="text1"/>
        </w:rPr>
        <w:t>]:</w:t>
      </w:r>
      <w:r w:rsidRPr="00835EEF">
        <w:rPr>
          <w:rFonts w:asciiTheme="majorBidi" w:hAnsiTheme="majorBidi" w:cstheme="majorBidi"/>
          <w:b/>
          <w:bCs/>
        </w:rPr>
        <w:t xml:space="preserve"> </w:t>
      </w:r>
      <w:r w:rsidRPr="00835EEF">
        <w:rPr>
          <w:rFonts w:asciiTheme="majorBidi" w:hAnsiTheme="majorBidi" w:cstheme="majorBidi"/>
        </w:rPr>
        <w:t>Prescott</w:t>
      </w:r>
      <w:r>
        <w:rPr>
          <w:rFonts w:asciiTheme="majorBidi" w:hAnsiTheme="majorBidi" w:cstheme="majorBidi"/>
        </w:rPr>
        <w:t>,</w:t>
      </w:r>
      <w:r w:rsidRPr="00835EEF">
        <w:rPr>
          <w:rFonts w:asciiTheme="majorBidi" w:hAnsiTheme="majorBidi" w:cstheme="majorBidi"/>
        </w:rPr>
        <w:t xml:space="preserve"> Harley </w:t>
      </w:r>
      <w:proofErr w:type="gramStart"/>
      <w:r w:rsidRPr="00835EEF">
        <w:rPr>
          <w:rFonts w:asciiTheme="majorBidi" w:hAnsiTheme="majorBidi" w:cstheme="majorBidi"/>
        </w:rPr>
        <w:t>Klein;</w:t>
      </w:r>
      <w:r w:rsidRPr="00835EEF">
        <w:rPr>
          <w:rFonts w:asciiTheme="majorBidi" w:hAnsiTheme="majorBidi" w:cstheme="majorBidi"/>
          <w:rtl/>
        </w:rPr>
        <w:t xml:space="preserve">  2005</w:t>
      </w:r>
      <w:proofErr w:type="gramEnd"/>
      <w:r>
        <w:rPr>
          <w:rFonts w:asciiTheme="majorBidi" w:hAnsiTheme="majorBidi" w:cstheme="majorBidi"/>
        </w:rPr>
        <w:t xml:space="preserve">, </w:t>
      </w:r>
      <w:r w:rsidRPr="00835EEF">
        <w:rPr>
          <w:rFonts w:asciiTheme="majorBidi" w:hAnsiTheme="majorBidi" w:cstheme="majorBidi"/>
        </w:rPr>
        <w:t>Microbiology</w:t>
      </w:r>
      <w:r>
        <w:rPr>
          <w:rFonts w:asciiTheme="majorBidi" w:hAnsiTheme="majorBidi" w:cstheme="majorBidi"/>
        </w:rPr>
        <w:t>,</w:t>
      </w:r>
      <w:r w:rsidRPr="00835EEF">
        <w:rPr>
          <w:rFonts w:asciiTheme="majorBidi" w:hAnsiTheme="majorBidi" w:cstheme="majorBidi"/>
        </w:rPr>
        <w:t xml:space="preserve"> 6</w:t>
      </w:r>
      <w:r w:rsidRPr="00835EEF">
        <w:rPr>
          <w:rFonts w:asciiTheme="majorBidi" w:hAnsiTheme="majorBidi" w:cstheme="majorBidi"/>
          <w:vertAlign w:val="superscript"/>
        </w:rPr>
        <w:t>th</w:t>
      </w:r>
      <w:r w:rsidRPr="00835EEF">
        <w:rPr>
          <w:rFonts w:asciiTheme="majorBidi" w:hAnsiTheme="majorBidi" w:cstheme="majorBidi"/>
        </w:rPr>
        <w:t>.ed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22B7071C" w14:textId="77777777" w:rsidR="0060028F" w:rsidRPr="003347AD" w:rsidRDefault="0060028F" w:rsidP="0026451A">
      <w:pPr>
        <w:tabs>
          <w:tab w:val="left" w:pos="5745"/>
        </w:tabs>
        <w:rPr>
          <w:rFonts w:asciiTheme="majorBidi" w:hAnsiTheme="majorBidi" w:cstheme="majorBidi"/>
          <w:b/>
          <w:bCs/>
        </w:rPr>
      </w:pPr>
    </w:p>
    <w:p w14:paraId="62988806" w14:textId="77777777" w:rsidR="00A54C41" w:rsidRPr="006064BB" w:rsidRDefault="008A4FFC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Suggested references</w:t>
      </w:r>
      <w:r w:rsidRPr="006064BB">
        <w:rPr>
          <w:rFonts w:asciiTheme="majorBidi" w:hAnsiTheme="majorBidi" w:cstheme="majorBidi"/>
          <w:b/>
          <w:bCs/>
          <w:sz w:val="28"/>
          <w:szCs w:val="28"/>
          <w:lang w:bidi="ar-IQ"/>
        </w:rPr>
        <w:t>:</w:t>
      </w:r>
    </w:p>
    <w:p w14:paraId="2A8A01A2" w14:textId="77777777" w:rsidR="00C8699A" w:rsidRPr="00835EEF" w:rsidRDefault="008A4FFC" w:rsidP="00C8699A">
      <w:pPr>
        <w:tabs>
          <w:tab w:val="left" w:pos="5745"/>
        </w:tabs>
        <w:rPr>
          <w:rFonts w:asciiTheme="majorBidi" w:hAnsiTheme="majorBidi" w:cstheme="majorBidi"/>
          <w:b/>
          <w:bCs/>
          <w:rtl/>
          <w:lang w:bidi="ar-IQ"/>
        </w:rPr>
      </w:pPr>
      <w:r w:rsidRPr="003347AD">
        <w:rPr>
          <w:rFonts w:asciiTheme="majorBidi" w:hAnsiTheme="majorBidi" w:cstheme="majorBidi"/>
          <w:b/>
          <w:bCs/>
        </w:rPr>
        <w:t>[1]:</w:t>
      </w:r>
      <w:r w:rsidR="00202B9E" w:rsidRPr="00202B9E">
        <w:rPr>
          <w:rFonts w:asciiTheme="minorHAnsi" w:hAnsiTheme="minorHAnsi" w:cstheme="minorHAnsi"/>
        </w:rPr>
        <w:t xml:space="preserve"> </w:t>
      </w:r>
      <w:r w:rsidR="00C8699A" w:rsidRPr="00835EEF">
        <w:rPr>
          <w:rFonts w:asciiTheme="majorBidi" w:hAnsiTheme="majorBidi" w:cstheme="majorBidi"/>
          <w:color w:val="222222"/>
          <w:lang w:bidi="ar-IQ"/>
        </w:rPr>
        <w:t xml:space="preserve">John Robert </w:t>
      </w:r>
      <w:proofErr w:type="spellStart"/>
      <w:r w:rsidR="00C8699A" w:rsidRPr="00835EEF">
        <w:rPr>
          <w:rFonts w:asciiTheme="majorBidi" w:hAnsiTheme="majorBidi" w:cstheme="majorBidi"/>
          <w:color w:val="222222"/>
          <w:lang w:bidi="ar-IQ"/>
        </w:rPr>
        <w:t>Sokatech</w:t>
      </w:r>
      <w:proofErr w:type="spellEnd"/>
      <w:r w:rsidR="00C8699A" w:rsidRPr="00835EEF">
        <w:rPr>
          <w:rFonts w:asciiTheme="majorBidi" w:hAnsiTheme="majorBidi" w:cstheme="majorBidi"/>
          <w:color w:val="222222"/>
          <w:lang w:bidi="ar-IQ"/>
        </w:rPr>
        <w:t>, 2014, Bacterial Physiology and Metabolism</w:t>
      </w:r>
      <w:r w:rsidR="00C8699A">
        <w:rPr>
          <w:rFonts w:asciiTheme="majorBidi" w:hAnsiTheme="majorBidi" w:cstheme="majorBidi"/>
          <w:b/>
          <w:bCs/>
          <w:lang w:bidi="ar-IQ"/>
        </w:rPr>
        <w:t>.</w:t>
      </w:r>
    </w:p>
    <w:p w14:paraId="0B6D6DF6" w14:textId="77777777" w:rsidR="00C8699A" w:rsidRPr="00835EEF" w:rsidRDefault="00C8699A" w:rsidP="00C8699A">
      <w:pPr>
        <w:spacing w:before="100" w:beforeAutospacing="1" w:after="100" w:afterAutospacing="1"/>
        <w:rPr>
          <w:rFonts w:asciiTheme="majorBidi" w:hAnsiTheme="majorBidi" w:cstheme="majorBidi"/>
        </w:rPr>
      </w:pPr>
      <w:r w:rsidRPr="00835EEF">
        <w:rPr>
          <w:rFonts w:asciiTheme="majorBidi" w:hAnsiTheme="majorBidi" w:cstheme="majorBidi"/>
          <w:b/>
          <w:bCs/>
        </w:rPr>
        <w:t>[2</w:t>
      </w:r>
      <w:r w:rsidRPr="00835EEF">
        <w:rPr>
          <w:rFonts w:asciiTheme="majorBidi" w:hAnsiTheme="majorBidi" w:cstheme="majorBidi"/>
          <w:b/>
          <w:bCs/>
          <w:color w:val="000000" w:themeColor="text1"/>
        </w:rPr>
        <w:t>]:</w:t>
      </w:r>
      <w:r w:rsidRPr="00835EEF">
        <w:rPr>
          <w:rFonts w:asciiTheme="majorBidi" w:hAnsiTheme="majorBidi" w:cstheme="majorBidi"/>
          <w:b/>
          <w:bCs/>
        </w:rPr>
        <w:t xml:space="preserve"> </w:t>
      </w:r>
      <w:r w:rsidRPr="00835EEF">
        <w:rPr>
          <w:rFonts w:asciiTheme="majorBidi" w:hAnsiTheme="majorBidi" w:cstheme="majorBidi"/>
        </w:rPr>
        <w:t xml:space="preserve">Michael Madigan </w:t>
      </w:r>
      <w:r w:rsidRPr="00835EEF">
        <w:rPr>
          <w:rFonts w:asciiTheme="majorBidi" w:hAnsiTheme="majorBidi" w:cstheme="majorBidi"/>
          <w:i/>
          <w:iCs/>
        </w:rPr>
        <w:t>et</w:t>
      </w:r>
      <w:r w:rsidRPr="00835EEF">
        <w:rPr>
          <w:rFonts w:asciiTheme="majorBidi" w:hAnsiTheme="majorBidi" w:cstheme="majorBidi"/>
        </w:rPr>
        <w:t>.</w:t>
      </w:r>
      <w:r w:rsidRPr="00835EEF">
        <w:rPr>
          <w:rFonts w:asciiTheme="majorBidi" w:hAnsiTheme="majorBidi" w:cstheme="majorBidi"/>
          <w:i/>
          <w:iCs/>
        </w:rPr>
        <w:t>al</w:t>
      </w:r>
      <w:r w:rsidRPr="00835EEF">
        <w:rPr>
          <w:rFonts w:asciiTheme="majorBidi" w:hAnsiTheme="majorBidi" w:cstheme="majorBidi"/>
        </w:rPr>
        <w:t>. (2012</w:t>
      </w:r>
      <w:proofErr w:type="gramStart"/>
      <w:r w:rsidRPr="00835EEF">
        <w:rPr>
          <w:rFonts w:asciiTheme="majorBidi" w:hAnsiTheme="majorBidi" w:cstheme="majorBidi"/>
        </w:rPr>
        <w:t>) ;</w:t>
      </w:r>
      <w:proofErr w:type="gramEnd"/>
      <w:r w:rsidRPr="00835EEF">
        <w:rPr>
          <w:rFonts w:asciiTheme="majorBidi" w:hAnsiTheme="majorBidi" w:cstheme="majorBidi"/>
        </w:rPr>
        <w:t xml:space="preserve"> Biology </w:t>
      </w:r>
      <w:r>
        <w:rPr>
          <w:rFonts w:asciiTheme="majorBidi" w:hAnsiTheme="majorBidi" w:cstheme="majorBidi"/>
        </w:rPr>
        <w:t>o</w:t>
      </w:r>
      <w:r w:rsidRPr="00835EEF">
        <w:rPr>
          <w:rFonts w:asciiTheme="majorBidi" w:hAnsiTheme="majorBidi" w:cstheme="majorBidi"/>
        </w:rPr>
        <w:t>f Microorganisms13</w:t>
      </w:r>
      <w:r w:rsidRPr="00835EEF">
        <w:rPr>
          <w:rFonts w:asciiTheme="majorBidi" w:hAnsiTheme="majorBidi" w:cstheme="majorBidi"/>
          <w:vertAlign w:val="superscript"/>
        </w:rPr>
        <w:t>th</w:t>
      </w:r>
      <w:r w:rsidRPr="00835EEF">
        <w:rPr>
          <w:rFonts w:asciiTheme="majorBidi" w:hAnsiTheme="majorBidi" w:cstheme="majorBidi"/>
        </w:rPr>
        <w:t xml:space="preserve">.ed    </w:t>
      </w:r>
    </w:p>
    <w:p w14:paraId="7FE18B58" w14:textId="77777777" w:rsidR="00A209AF" w:rsidRPr="006064BB" w:rsidRDefault="00A209AF" w:rsidP="00AE23CA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Marking:</w:t>
      </w:r>
    </w:p>
    <w:p w14:paraId="0AABB180" w14:textId="77777777" w:rsidR="00A209AF" w:rsidRPr="008B4632" w:rsidRDefault="00A209AF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2"/>
          <w:szCs w:val="22"/>
          <w:lang w:bidi="ar-IQ"/>
        </w:rPr>
      </w:pPr>
    </w:p>
    <w:tbl>
      <w:tblPr>
        <w:tblStyle w:val="TableGrid"/>
        <w:tblW w:w="0" w:type="auto"/>
        <w:tblInd w:w="198" w:type="dxa"/>
        <w:tblLayout w:type="fixed"/>
        <w:tblLook w:val="04A0" w:firstRow="1" w:lastRow="0" w:firstColumn="1" w:lastColumn="0" w:noHBand="0" w:noVBand="1"/>
      </w:tblPr>
      <w:tblGrid>
        <w:gridCol w:w="1229"/>
        <w:gridCol w:w="1134"/>
        <w:gridCol w:w="1276"/>
        <w:gridCol w:w="992"/>
        <w:gridCol w:w="1417"/>
      </w:tblGrid>
      <w:tr w:rsidR="0026451A" w:rsidRPr="008B4632" w14:paraId="5A3F710E" w14:textId="77777777" w:rsidTr="0026451A">
        <w:tc>
          <w:tcPr>
            <w:tcW w:w="4631" w:type="dxa"/>
            <w:gridSpan w:val="4"/>
          </w:tcPr>
          <w:p w14:paraId="77C5242F" w14:textId="77777777" w:rsidR="0026451A" w:rsidRPr="008B4632" w:rsidRDefault="0026451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rtl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First Semester</w:t>
            </w:r>
          </w:p>
        </w:tc>
        <w:tc>
          <w:tcPr>
            <w:tcW w:w="1417" w:type="dxa"/>
          </w:tcPr>
          <w:p w14:paraId="610A111D" w14:textId="77777777" w:rsidR="0026451A" w:rsidRPr="008B4632" w:rsidRDefault="0026451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Final Exam</w:t>
            </w:r>
          </w:p>
        </w:tc>
      </w:tr>
      <w:tr w:rsidR="0026451A" w:rsidRPr="008B4632" w14:paraId="7D827D12" w14:textId="77777777" w:rsidTr="0026451A">
        <w:tc>
          <w:tcPr>
            <w:tcW w:w="1229" w:type="dxa"/>
          </w:tcPr>
          <w:p w14:paraId="4EE11906" w14:textId="77777777" w:rsidR="0026451A" w:rsidRPr="008B4632" w:rsidRDefault="0026451A" w:rsidP="002A3A33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1st exam</w:t>
            </w:r>
          </w:p>
        </w:tc>
        <w:tc>
          <w:tcPr>
            <w:tcW w:w="1134" w:type="dxa"/>
          </w:tcPr>
          <w:p w14:paraId="2C89ED72" w14:textId="77777777" w:rsidR="0026451A" w:rsidRPr="008B4632" w:rsidRDefault="0026451A" w:rsidP="002A3A33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2nd exam</w:t>
            </w:r>
          </w:p>
        </w:tc>
        <w:tc>
          <w:tcPr>
            <w:tcW w:w="1276" w:type="dxa"/>
          </w:tcPr>
          <w:p w14:paraId="42670854" w14:textId="77777777" w:rsidR="0026451A" w:rsidRPr="008B4632" w:rsidRDefault="0026451A" w:rsidP="002A3A33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Practical</w:t>
            </w:r>
          </w:p>
        </w:tc>
        <w:tc>
          <w:tcPr>
            <w:tcW w:w="992" w:type="dxa"/>
          </w:tcPr>
          <w:p w14:paraId="05B75729" w14:textId="77777777" w:rsidR="0026451A" w:rsidRPr="008B4632" w:rsidRDefault="0026451A" w:rsidP="002A3A33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Activity</w:t>
            </w:r>
          </w:p>
        </w:tc>
        <w:tc>
          <w:tcPr>
            <w:tcW w:w="1417" w:type="dxa"/>
          </w:tcPr>
          <w:p w14:paraId="65976ECC" w14:textId="77777777" w:rsidR="0026451A" w:rsidRPr="008B4632" w:rsidRDefault="0026451A" w:rsidP="00A54C41">
            <w:pPr>
              <w:tabs>
                <w:tab w:val="left" w:pos="5745"/>
              </w:tabs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</w:p>
        </w:tc>
      </w:tr>
      <w:tr w:rsidR="0026451A" w:rsidRPr="008B4632" w14:paraId="6FBDA0D5" w14:textId="77777777" w:rsidTr="0026451A">
        <w:tc>
          <w:tcPr>
            <w:tcW w:w="1229" w:type="dxa"/>
          </w:tcPr>
          <w:p w14:paraId="12050A23" w14:textId="1F6179BF" w:rsidR="0026451A" w:rsidRPr="008B4632" w:rsidRDefault="00C8699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12</w:t>
            </w:r>
          </w:p>
        </w:tc>
        <w:tc>
          <w:tcPr>
            <w:tcW w:w="1134" w:type="dxa"/>
          </w:tcPr>
          <w:p w14:paraId="66629816" w14:textId="7DA6CA87" w:rsidR="0026451A" w:rsidRPr="008B4632" w:rsidRDefault="00C8699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12</w:t>
            </w:r>
          </w:p>
        </w:tc>
        <w:tc>
          <w:tcPr>
            <w:tcW w:w="1276" w:type="dxa"/>
          </w:tcPr>
          <w:p w14:paraId="6F7166BF" w14:textId="6800F49D" w:rsidR="0026451A" w:rsidRPr="008B4632" w:rsidRDefault="00C8699A" w:rsidP="00CB4BB0">
            <w:pPr>
              <w:tabs>
                <w:tab w:val="left" w:pos="5745"/>
              </w:tabs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12</w:t>
            </w:r>
          </w:p>
        </w:tc>
        <w:tc>
          <w:tcPr>
            <w:tcW w:w="992" w:type="dxa"/>
          </w:tcPr>
          <w:p w14:paraId="6C7F96A9" w14:textId="07B506C1" w:rsidR="0026451A" w:rsidRPr="008B4632" w:rsidRDefault="00C8699A" w:rsidP="00CB4BB0">
            <w:pPr>
              <w:tabs>
                <w:tab w:val="left" w:pos="5745"/>
              </w:tabs>
              <w:rPr>
                <w:rFonts w:asciiTheme="majorBidi" w:hAnsiTheme="majorBidi" w:cstheme="majorBidi"/>
                <w:b/>
                <w:bCs/>
                <w:color w:val="0070C0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4</w:t>
            </w:r>
          </w:p>
        </w:tc>
        <w:tc>
          <w:tcPr>
            <w:tcW w:w="1417" w:type="dxa"/>
          </w:tcPr>
          <w:p w14:paraId="75C3B32C" w14:textId="53019050" w:rsidR="0026451A" w:rsidRPr="008B4632" w:rsidRDefault="00C8699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60</w:t>
            </w:r>
          </w:p>
        </w:tc>
      </w:tr>
    </w:tbl>
    <w:p w14:paraId="58D00357" w14:textId="77777777" w:rsidR="00A209AF" w:rsidRPr="008B4632" w:rsidRDefault="00A209AF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2296"/>
        <w:gridCol w:w="1673"/>
        <w:gridCol w:w="1611"/>
        <w:gridCol w:w="1440"/>
      </w:tblGrid>
      <w:tr w:rsidR="004657EA" w:rsidRPr="008B4632" w14:paraId="7D6E319A" w14:textId="77777777" w:rsidTr="004C39F2">
        <w:tc>
          <w:tcPr>
            <w:tcW w:w="2296" w:type="dxa"/>
          </w:tcPr>
          <w:p w14:paraId="3F1CF31A" w14:textId="77777777"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  <w:t>Assignment/ Project</w:t>
            </w:r>
          </w:p>
        </w:tc>
        <w:tc>
          <w:tcPr>
            <w:tcW w:w="1673" w:type="dxa"/>
          </w:tcPr>
          <w:p w14:paraId="54A705C2" w14:textId="77777777"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  <w:t>Description</w:t>
            </w:r>
          </w:p>
        </w:tc>
        <w:tc>
          <w:tcPr>
            <w:tcW w:w="1611" w:type="dxa"/>
          </w:tcPr>
          <w:p w14:paraId="2694D119" w14:textId="77777777"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  <w:t>Due Date</w:t>
            </w:r>
          </w:p>
        </w:tc>
        <w:tc>
          <w:tcPr>
            <w:tcW w:w="1440" w:type="dxa"/>
          </w:tcPr>
          <w:p w14:paraId="36267BF5" w14:textId="77777777"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  <w:t>Marking</w:t>
            </w:r>
          </w:p>
        </w:tc>
      </w:tr>
      <w:tr w:rsidR="004657EA" w:rsidRPr="008B4632" w14:paraId="743A07BF" w14:textId="77777777" w:rsidTr="004C39F2">
        <w:tc>
          <w:tcPr>
            <w:tcW w:w="2296" w:type="dxa"/>
          </w:tcPr>
          <w:p w14:paraId="0771EBB7" w14:textId="77777777" w:rsidR="004657EA" w:rsidRPr="008B4632" w:rsidRDefault="004C39F2" w:rsidP="0026451A">
            <w:pPr>
              <w:tabs>
                <w:tab w:val="left" w:pos="475"/>
                <w:tab w:val="center" w:pos="1040"/>
                <w:tab w:val="left" w:pos="5745"/>
              </w:tabs>
              <w:bidi w:val="0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test</w:t>
            </w:r>
          </w:p>
        </w:tc>
        <w:tc>
          <w:tcPr>
            <w:tcW w:w="1673" w:type="dxa"/>
          </w:tcPr>
          <w:p w14:paraId="386C8E3E" w14:textId="77777777" w:rsidR="004657EA" w:rsidRPr="008B4632" w:rsidRDefault="004C39F2" w:rsidP="008B4632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written exam</w:t>
            </w:r>
          </w:p>
        </w:tc>
        <w:tc>
          <w:tcPr>
            <w:tcW w:w="1611" w:type="dxa"/>
          </w:tcPr>
          <w:p w14:paraId="3799B44B" w14:textId="1CE39A0C" w:rsidR="004657EA" w:rsidRPr="008B4632" w:rsidRDefault="00C8699A" w:rsidP="003347AD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2022</w:t>
            </w:r>
          </w:p>
        </w:tc>
        <w:tc>
          <w:tcPr>
            <w:tcW w:w="1440" w:type="dxa"/>
          </w:tcPr>
          <w:p w14:paraId="1EA67DEF" w14:textId="7E57163E" w:rsidR="004657EA" w:rsidRPr="008B4632" w:rsidRDefault="00C8699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2</w:t>
            </w:r>
          </w:p>
        </w:tc>
      </w:tr>
      <w:tr w:rsidR="004C39F2" w:rsidRPr="008B4632" w14:paraId="1F2F0D3B" w14:textId="77777777" w:rsidTr="004C39F2">
        <w:tc>
          <w:tcPr>
            <w:tcW w:w="2296" w:type="dxa"/>
          </w:tcPr>
          <w:p w14:paraId="714826FD" w14:textId="72D19098" w:rsidR="004C39F2" w:rsidRPr="008B4632" w:rsidRDefault="00C8699A" w:rsidP="00995427">
            <w:pPr>
              <w:tabs>
                <w:tab w:val="left" w:pos="475"/>
                <w:tab w:val="center" w:pos="1040"/>
                <w:tab w:val="left" w:pos="5745"/>
              </w:tabs>
              <w:bidi w:val="0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Quizzes</w:t>
            </w:r>
          </w:p>
        </w:tc>
        <w:tc>
          <w:tcPr>
            <w:tcW w:w="1673" w:type="dxa"/>
          </w:tcPr>
          <w:p w14:paraId="780CBACF" w14:textId="657D303E" w:rsidR="004C39F2" w:rsidRPr="008B4632" w:rsidRDefault="00C8699A" w:rsidP="00995427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Written exam</w:t>
            </w:r>
          </w:p>
        </w:tc>
        <w:tc>
          <w:tcPr>
            <w:tcW w:w="1611" w:type="dxa"/>
          </w:tcPr>
          <w:p w14:paraId="1B677DA1" w14:textId="73619B1E" w:rsidR="004C39F2" w:rsidRDefault="00C8699A" w:rsidP="003347AD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2023</w:t>
            </w:r>
          </w:p>
        </w:tc>
        <w:tc>
          <w:tcPr>
            <w:tcW w:w="1440" w:type="dxa"/>
          </w:tcPr>
          <w:p w14:paraId="6C4B48A7" w14:textId="6DFD4653" w:rsidR="004C39F2" w:rsidRDefault="00C8699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2</w:t>
            </w:r>
          </w:p>
        </w:tc>
      </w:tr>
    </w:tbl>
    <w:p w14:paraId="6B1B4CE6" w14:textId="77777777" w:rsidR="004657EA" w:rsidRDefault="004657EA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116203CD" w14:textId="77777777" w:rsidR="0026451A" w:rsidRPr="008B4632" w:rsidRDefault="0026451A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783886D7" w14:textId="77777777" w:rsidR="009A65DB" w:rsidRPr="006064BB" w:rsidRDefault="009A65DB" w:rsidP="009A65DB">
      <w:pPr>
        <w:rPr>
          <w:rStyle w:val="Strong"/>
          <w:rFonts w:asciiTheme="majorBidi" w:hAnsiTheme="majorBidi" w:cstheme="majorBidi"/>
          <w:sz w:val="28"/>
          <w:szCs w:val="28"/>
          <w:u w:val="single"/>
        </w:rPr>
      </w:pPr>
      <w:r w:rsidRPr="006064BB">
        <w:rPr>
          <w:rStyle w:val="Strong"/>
          <w:rFonts w:asciiTheme="majorBidi" w:hAnsiTheme="majorBidi" w:cstheme="majorBidi"/>
          <w:sz w:val="28"/>
          <w:szCs w:val="28"/>
          <w:u w:val="single"/>
        </w:rPr>
        <w:t>Instructor(s) information [</w:t>
      </w:r>
      <w:r w:rsidRPr="006064BB">
        <w:rPr>
          <w:rStyle w:val="Strong"/>
          <w:rFonts w:asciiTheme="majorBidi" w:hAnsiTheme="majorBidi" w:cstheme="majorBidi"/>
          <w:sz w:val="28"/>
          <w:szCs w:val="28"/>
          <w:u w:val="single"/>
          <w:rtl/>
          <w:lang w:bidi="ar-IQ"/>
        </w:rPr>
        <w:t>معلومات الأستاذ</w:t>
      </w:r>
      <w:r w:rsidRPr="006064BB">
        <w:rPr>
          <w:rStyle w:val="Strong"/>
          <w:rFonts w:asciiTheme="majorBidi" w:hAnsiTheme="majorBidi" w:cstheme="majorBidi"/>
          <w:sz w:val="28"/>
          <w:szCs w:val="28"/>
          <w:u w:val="single"/>
        </w:rPr>
        <w:t>]</w:t>
      </w:r>
    </w:p>
    <w:p w14:paraId="2B99EF3A" w14:textId="77777777" w:rsidR="009A65DB" w:rsidRPr="006064BB" w:rsidRDefault="009A65DB" w:rsidP="009A65DB">
      <w:pPr>
        <w:ind w:left="-128"/>
        <w:rPr>
          <w:rStyle w:val="Strong"/>
          <w:rFonts w:asciiTheme="majorBidi" w:hAnsiTheme="majorBidi" w:cstheme="majorBidi"/>
          <w:sz w:val="28"/>
          <w:szCs w:val="28"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</w:rPr>
        <w:t xml:space="preserve">       </w:t>
      </w:r>
    </w:p>
    <w:p w14:paraId="4B7B4721" w14:textId="2B3268AC" w:rsidR="009A65DB" w:rsidRPr="008B4632" w:rsidRDefault="009A65DB" w:rsidP="0026451A">
      <w:pPr>
        <w:ind w:left="-128"/>
        <w:rPr>
          <w:rStyle w:val="Strong"/>
          <w:rFonts w:asciiTheme="majorBidi" w:hAnsiTheme="majorBidi" w:cstheme="majorBidi"/>
          <w:sz w:val="28"/>
          <w:szCs w:val="28"/>
        </w:rPr>
      </w:pPr>
      <w:r w:rsidRPr="008B4632">
        <w:rPr>
          <w:rStyle w:val="Strong"/>
          <w:rFonts w:asciiTheme="majorBidi" w:hAnsiTheme="majorBidi" w:cstheme="majorBidi"/>
          <w:sz w:val="28"/>
          <w:szCs w:val="28"/>
        </w:rPr>
        <w:t xml:space="preserve">Section: </w:t>
      </w:r>
      <w:r w:rsidRPr="008B4632">
        <w:rPr>
          <w:rStyle w:val="Strong"/>
          <w:rFonts w:asciiTheme="majorBidi" w:hAnsiTheme="majorBidi" w:cstheme="majorBidi"/>
          <w:color w:val="0070C0"/>
          <w:sz w:val="28"/>
          <w:szCs w:val="28"/>
        </w:rPr>
        <w:t>(</w:t>
      </w:r>
      <w:proofErr w:type="gramStart"/>
      <w:r w:rsidR="00C8699A">
        <w:rPr>
          <w:rStyle w:val="Strong"/>
          <w:rFonts w:asciiTheme="majorBidi" w:hAnsiTheme="majorBidi" w:cstheme="majorBidi"/>
          <w:color w:val="0070C0"/>
          <w:sz w:val="28"/>
          <w:szCs w:val="28"/>
        </w:rPr>
        <w:t>Biology</w:t>
      </w:r>
      <w:r w:rsidRPr="006064BB">
        <w:rPr>
          <w:rStyle w:val="Strong"/>
          <w:rFonts w:asciiTheme="majorBidi" w:hAnsiTheme="majorBidi" w:cstheme="majorBidi"/>
          <w:color w:val="4F81BD" w:themeColor="accent1"/>
          <w:sz w:val="28"/>
          <w:szCs w:val="28"/>
        </w:rPr>
        <w:t xml:space="preserve">) </w:t>
      </w:r>
      <w:r w:rsidRPr="008B4632">
        <w:rPr>
          <w:rStyle w:val="Strong"/>
          <w:rFonts w:asciiTheme="majorBidi" w:hAnsiTheme="majorBidi" w:cstheme="majorBidi"/>
          <w:sz w:val="28"/>
          <w:szCs w:val="28"/>
        </w:rPr>
        <w:t xml:space="preserve">  </w:t>
      </w:r>
      <w:proofErr w:type="gramEnd"/>
      <w:r w:rsidRPr="008B4632">
        <w:rPr>
          <w:rStyle w:val="Strong"/>
          <w:rFonts w:asciiTheme="majorBidi" w:hAnsiTheme="majorBidi" w:cstheme="majorBidi"/>
          <w:sz w:val="28"/>
          <w:szCs w:val="28"/>
        </w:rPr>
        <w:t xml:space="preserve">   ;    Lecture Room:</w:t>
      </w:r>
      <w:r w:rsidRPr="008B4632">
        <w:rPr>
          <w:rStyle w:val="Strong"/>
          <w:rFonts w:asciiTheme="majorBidi" w:hAnsiTheme="majorBidi" w:cstheme="majorBidi"/>
          <w:color w:val="0070C0"/>
          <w:sz w:val="28"/>
          <w:szCs w:val="28"/>
        </w:rPr>
        <w:t>[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  </w:t>
      </w:r>
      <w:r w:rsidR="00C8699A">
        <w:rPr>
          <w:rStyle w:val="Strong"/>
          <w:rFonts w:asciiTheme="majorBidi" w:hAnsiTheme="majorBidi" w:cstheme="majorBidi"/>
          <w:color w:val="0070C0"/>
          <w:sz w:val="28"/>
          <w:szCs w:val="28"/>
        </w:rPr>
        <w:t>302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Pr="008B4632">
        <w:rPr>
          <w:rStyle w:val="Strong"/>
          <w:rFonts w:asciiTheme="majorBidi" w:hAnsiTheme="majorBidi" w:cstheme="majorBidi"/>
          <w:color w:val="0070C0"/>
          <w:sz w:val="28"/>
          <w:szCs w:val="28"/>
        </w:rPr>
        <w:t>]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, </w:t>
      </w:r>
      <w:r w:rsidRPr="008B4632">
        <w:rPr>
          <w:rStyle w:val="Strong"/>
          <w:rFonts w:asciiTheme="majorBidi" w:hAnsiTheme="majorBidi" w:cstheme="majorBidi"/>
          <w:sz w:val="28"/>
          <w:szCs w:val="28"/>
        </w:rPr>
        <w:t xml:space="preserve">       </w:t>
      </w:r>
      <w:r w:rsidRPr="008B4632">
        <w:rPr>
          <w:rFonts w:asciiTheme="majorBidi" w:hAnsiTheme="majorBidi" w:cstheme="majorBidi"/>
          <w:b/>
          <w:bCs/>
          <w:sz w:val="28"/>
          <w:szCs w:val="28"/>
        </w:rPr>
        <w:t xml:space="preserve">; </w:t>
      </w:r>
      <w:r w:rsidRPr="008B4632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Pr="008B4632">
        <w:rPr>
          <w:rFonts w:asciiTheme="majorBidi" w:hAnsiTheme="majorBidi" w:cstheme="majorBidi"/>
          <w:b/>
          <w:bCs/>
          <w:sz w:val="28"/>
          <w:szCs w:val="28"/>
        </w:rPr>
        <w:t xml:space="preserve">   </w:t>
      </w:r>
      <w:r w:rsidRPr="008B4632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Pr="008B4632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Office No.: </w:t>
      </w:r>
      <w:r w:rsidRPr="008B4632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>(</w:t>
      </w:r>
      <w:r w:rsidR="0026451A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 xml:space="preserve"> </w:t>
      </w:r>
      <w:r w:rsidR="00C8699A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>13</w:t>
      </w:r>
      <w:r w:rsidR="0026451A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 xml:space="preserve">  </w:t>
      </w:r>
      <w:r w:rsidRPr="008B4632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>)</w:t>
      </w:r>
    </w:p>
    <w:p w14:paraId="5364ACA1" w14:textId="77777777" w:rsidR="009A65DB" w:rsidRPr="008B4632" w:rsidRDefault="009A65DB" w:rsidP="009A65DB">
      <w:pPr>
        <w:tabs>
          <w:tab w:val="left" w:pos="1826"/>
        </w:tabs>
        <w:ind w:left="-142"/>
        <w:rPr>
          <w:rStyle w:val="Strong"/>
          <w:rFonts w:asciiTheme="majorBidi" w:hAnsiTheme="majorBidi" w:cstheme="majorBidi"/>
          <w:sz w:val="28"/>
          <w:szCs w:val="28"/>
        </w:rPr>
      </w:pPr>
    </w:p>
    <w:p w14:paraId="583F8F0D" w14:textId="3A47932A" w:rsidR="009A65DB" w:rsidRPr="00EE539F" w:rsidRDefault="009A65DB" w:rsidP="0026451A">
      <w:pPr>
        <w:tabs>
          <w:tab w:val="left" w:pos="1826"/>
        </w:tabs>
        <w:ind w:left="-142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Style w:val="Strong"/>
          <w:rFonts w:asciiTheme="majorBidi" w:hAnsiTheme="majorBidi" w:cstheme="majorBidi"/>
          <w:sz w:val="28"/>
          <w:szCs w:val="28"/>
        </w:rPr>
        <w:t xml:space="preserve"> </w:t>
      </w:r>
      <w:r w:rsidRPr="00EE539F">
        <w:rPr>
          <w:rStyle w:val="Strong"/>
          <w:rFonts w:asciiTheme="majorBidi" w:hAnsiTheme="majorBidi" w:cstheme="majorBidi"/>
          <w:sz w:val="28"/>
          <w:szCs w:val="28"/>
        </w:rPr>
        <w:t>Instructor's Name:</w:t>
      </w:r>
      <w:r w:rsidRPr="00EE539F">
        <w:rPr>
          <w:rFonts w:asciiTheme="majorBidi" w:hAnsiTheme="majorBidi" w:cstheme="majorBidi"/>
          <w:sz w:val="28"/>
          <w:szCs w:val="28"/>
        </w:rPr>
        <w:t xml:space="preserve"> </w:t>
      </w:r>
      <w:r w:rsidRPr="00F064DB">
        <w:rPr>
          <w:rFonts w:asciiTheme="majorBidi" w:hAnsiTheme="majorBidi" w:cstheme="majorBidi"/>
          <w:b/>
          <w:bCs/>
          <w:color w:val="C00000"/>
          <w:sz w:val="32"/>
          <w:szCs w:val="32"/>
        </w:rPr>
        <w:t xml:space="preserve">Dr. </w:t>
      </w:r>
      <w:r w:rsidR="00C8699A" w:rsidRPr="00B811C9">
        <w:rPr>
          <w:rFonts w:asciiTheme="majorBidi" w:hAnsiTheme="majorBidi" w:cstheme="majorBidi"/>
          <w:b/>
          <w:bCs/>
          <w:sz w:val="32"/>
          <w:szCs w:val="32"/>
        </w:rPr>
        <w:t>Neihaya Heikmat Zaki</w:t>
      </w:r>
    </w:p>
    <w:p w14:paraId="195FDB83" w14:textId="52CA96AB" w:rsidR="009A65DB" w:rsidRPr="00C8699A" w:rsidRDefault="009A65DB" w:rsidP="0026451A">
      <w:pPr>
        <w:tabs>
          <w:tab w:val="left" w:pos="1826"/>
        </w:tabs>
        <w:ind w:left="-142"/>
        <w:rPr>
          <w:rFonts w:asciiTheme="majorBidi" w:hAnsiTheme="majorBidi" w:cstheme="majorBidi"/>
          <w:sz w:val="28"/>
          <w:szCs w:val="28"/>
        </w:rPr>
      </w:pPr>
      <w:r w:rsidRPr="00EE539F">
        <w:rPr>
          <w:rStyle w:val="Strong"/>
          <w:rFonts w:asciiTheme="majorBidi" w:hAnsiTheme="majorBidi" w:cstheme="majorBidi"/>
          <w:sz w:val="28"/>
          <w:szCs w:val="28"/>
        </w:rPr>
        <w:t xml:space="preserve"> </w:t>
      </w:r>
      <w:r w:rsidRPr="00EE539F">
        <w:rPr>
          <w:rFonts w:asciiTheme="majorBidi" w:hAnsiTheme="majorBidi" w:cstheme="majorBidi"/>
          <w:b/>
          <w:bCs/>
          <w:sz w:val="28"/>
          <w:szCs w:val="28"/>
        </w:rPr>
        <w:t>E-Mail</w:t>
      </w:r>
      <w:r w:rsidRPr="00F064DB">
        <w:rPr>
          <w:rFonts w:asciiTheme="majorBidi" w:hAnsiTheme="majorBidi" w:cstheme="majorBidi"/>
          <w:sz w:val="32"/>
          <w:szCs w:val="32"/>
        </w:rPr>
        <w:t>:</w:t>
      </w:r>
      <w:r w:rsidRPr="00F064DB">
        <w:rPr>
          <w:rFonts w:asciiTheme="majorBidi" w:hAnsiTheme="majorBidi" w:cstheme="majorBidi"/>
          <w:i/>
          <w:iCs/>
          <w:color w:val="C00000"/>
          <w:sz w:val="32"/>
          <w:szCs w:val="32"/>
          <w:lang w:bidi="ar-IQ"/>
        </w:rPr>
        <w:t xml:space="preserve"> </w:t>
      </w:r>
      <w:r w:rsidR="00C8699A">
        <w:rPr>
          <w:rFonts w:asciiTheme="majorBidi" w:hAnsiTheme="majorBidi" w:cstheme="majorBidi"/>
          <w:color w:val="C00000"/>
          <w:sz w:val="32"/>
          <w:szCs w:val="32"/>
          <w:lang w:bidi="ar-IQ"/>
        </w:rPr>
        <w:t>dr.neihayahz@uomustansiriyah.edu.iq</w:t>
      </w:r>
    </w:p>
    <w:p w14:paraId="0D74F8C0" w14:textId="77777777" w:rsidR="009A65DB" w:rsidRPr="008B4632" w:rsidRDefault="009A65DB" w:rsidP="009A65DB">
      <w:pPr>
        <w:tabs>
          <w:tab w:val="left" w:pos="1826"/>
        </w:tabs>
        <w:rPr>
          <w:rFonts w:asciiTheme="majorBidi" w:hAnsiTheme="majorBidi" w:cstheme="majorBidi"/>
          <w:lang w:bidi="ar-IQ"/>
        </w:rPr>
      </w:pPr>
    </w:p>
    <w:p w14:paraId="5B778E27" w14:textId="2EB42EC8" w:rsidR="005D195A" w:rsidRPr="008B4632" w:rsidRDefault="000C7014" w:rsidP="0026451A">
      <w:pPr>
        <w:rPr>
          <w:rFonts w:asciiTheme="majorBidi" w:hAnsiTheme="majorBidi" w:cstheme="majorBidi"/>
          <w:sz w:val="28"/>
          <w:szCs w:val="28"/>
        </w:rPr>
      </w:pPr>
      <w:r w:rsidRPr="008B4632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Office </w:t>
      </w:r>
      <w:proofErr w:type="gramStart"/>
      <w:r w:rsidRPr="008B4632">
        <w:rPr>
          <w:rFonts w:asciiTheme="majorBidi" w:hAnsiTheme="majorBidi" w:cstheme="majorBidi"/>
          <w:b/>
          <w:bCs/>
          <w:sz w:val="28"/>
          <w:szCs w:val="28"/>
          <w:lang w:bidi="ar-IQ"/>
        </w:rPr>
        <w:t>Hours  :</w:t>
      </w:r>
      <w:proofErr w:type="gramEnd"/>
      <w:r w:rsidR="0084685E" w:rsidRPr="0084685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84685E">
        <w:rPr>
          <w:rFonts w:asciiTheme="majorBidi" w:hAnsiTheme="majorBidi" w:cstheme="majorBidi"/>
          <w:b/>
          <w:bCs/>
          <w:sz w:val="28"/>
          <w:szCs w:val="28"/>
        </w:rPr>
        <w:t>Tue</w:t>
      </w:r>
      <w:r w:rsidR="0084685E" w:rsidRPr="008B4632">
        <w:rPr>
          <w:rFonts w:asciiTheme="majorBidi" w:hAnsiTheme="majorBidi" w:cstheme="majorBidi"/>
          <w:b/>
          <w:bCs/>
          <w:sz w:val="28"/>
          <w:szCs w:val="28"/>
        </w:rPr>
        <w:t>.:</w:t>
      </w:r>
      <w:r w:rsidR="0019314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84685E">
        <w:rPr>
          <w:rStyle w:val="Strong"/>
          <w:rFonts w:asciiTheme="majorBidi" w:hAnsiTheme="majorBidi" w:cstheme="majorBidi"/>
          <w:color w:val="0070C0"/>
          <w:sz w:val="28"/>
          <w:szCs w:val="28"/>
        </w:rPr>
        <w:t>[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="00C8699A">
        <w:rPr>
          <w:rStyle w:val="Strong"/>
          <w:rFonts w:asciiTheme="majorBidi" w:hAnsiTheme="majorBidi" w:cstheme="majorBidi"/>
          <w:color w:val="0070C0"/>
          <w:sz w:val="28"/>
          <w:szCs w:val="28"/>
        </w:rPr>
        <w:t>10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</w:t>
      </w:r>
      <w:r w:rsidR="0084685E">
        <w:rPr>
          <w:rStyle w:val="Strong"/>
          <w:rFonts w:asciiTheme="majorBidi" w:hAnsiTheme="majorBidi" w:cstheme="majorBidi"/>
          <w:color w:val="0070C0"/>
          <w:sz w:val="28"/>
          <w:szCs w:val="28"/>
        </w:rPr>
        <w:t>: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="0019314E">
        <w:rPr>
          <w:rStyle w:val="Strong"/>
          <w:rFonts w:asciiTheme="majorBidi" w:hAnsiTheme="majorBidi" w:cstheme="majorBidi"/>
          <w:color w:val="0070C0"/>
          <w:sz w:val="28"/>
          <w:szCs w:val="28"/>
        </w:rPr>
        <w:t>00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 </w:t>
      </w:r>
      <w:r w:rsidR="0084685E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–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</w:t>
      </w:r>
      <w:r w:rsidR="0019314E">
        <w:rPr>
          <w:rStyle w:val="Strong"/>
          <w:rFonts w:asciiTheme="majorBidi" w:hAnsiTheme="majorBidi" w:cstheme="majorBidi"/>
          <w:color w:val="0070C0"/>
          <w:sz w:val="28"/>
          <w:szCs w:val="28"/>
        </w:rPr>
        <w:t>12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 </w:t>
      </w:r>
      <w:r w:rsidR="0084685E">
        <w:rPr>
          <w:rStyle w:val="Strong"/>
          <w:rFonts w:asciiTheme="majorBidi" w:hAnsiTheme="majorBidi" w:cstheme="majorBidi"/>
          <w:color w:val="0070C0"/>
          <w:sz w:val="28"/>
          <w:szCs w:val="28"/>
        </w:rPr>
        <w:t>: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</w:t>
      </w:r>
      <w:r w:rsidR="0019314E">
        <w:rPr>
          <w:rStyle w:val="Strong"/>
          <w:rFonts w:asciiTheme="majorBidi" w:hAnsiTheme="majorBidi" w:cstheme="majorBidi"/>
          <w:color w:val="0070C0"/>
          <w:sz w:val="28"/>
          <w:szCs w:val="28"/>
        </w:rPr>
        <w:t>00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 </w:t>
      </w:r>
      <w:r w:rsidR="0084685E" w:rsidRPr="008B4632">
        <w:rPr>
          <w:rStyle w:val="Strong"/>
          <w:rFonts w:asciiTheme="majorBidi" w:hAnsiTheme="majorBidi" w:cstheme="majorBidi"/>
          <w:color w:val="0070C0"/>
          <w:sz w:val="28"/>
          <w:szCs w:val="28"/>
        </w:rPr>
        <w:t>]</w:t>
      </w:r>
      <w:r w:rsidR="00C47BCB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</w:p>
    <w:p w14:paraId="1495550C" w14:textId="3EAFF67E" w:rsidR="00601F3D" w:rsidRPr="008B4632" w:rsidRDefault="009A65DB" w:rsidP="0026451A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</w:t>
      </w:r>
      <w:r w:rsidR="0084685E">
        <w:rPr>
          <w:rFonts w:asciiTheme="majorBidi" w:hAnsiTheme="majorBidi" w:cstheme="majorBidi"/>
          <w:b/>
          <w:bCs/>
          <w:sz w:val="28"/>
          <w:szCs w:val="28"/>
        </w:rPr>
        <w:t>Wed</w:t>
      </w:r>
      <w:r w:rsidR="00601F3D" w:rsidRPr="008B4632">
        <w:rPr>
          <w:rFonts w:asciiTheme="majorBidi" w:hAnsiTheme="majorBidi" w:cstheme="majorBidi"/>
          <w:b/>
          <w:bCs/>
          <w:sz w:val="28"/>
          <w:szCs w:val="28"/>
        </w:rPr>
        <w:t>.:</w:t>
      </w:r>
      <w:r w:rsidR="0019314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987324">
        <w:rPr>
          <w:rStyle w:val="Strong"/>
          <w:rFonts w:asciiTheme="majorBidi" w:hAnsiTheme="majorBidi" w:cstheme="majorBidi"/>
          <w:color w:val="0070C0"/>
          <w:sz w:val="28"/>
          <w:szCs w:val="28"/>
        </w:rPr>
        <w:t>[</w:t>
      </w:r>
      <w:r w:rsidR="0019314E">
        <w:rPr>
          <w:rStyle w:val="Strong"/>
          <w:rFonts w:asciiTheme="majorBidi" w:hAnsiTheme="majorBidi" w:cstheme="majorBidi"/>
          <w:color w:val="0070C0"/>
          <w:sz w:val="28"/>
          <w:szCs w:val="28"/>
        </w:rPr>
        <w:t>11</w:t>
      </w:r>
      <w:r w:rsidR="0084685E">
        <w:rPr>
          <w:rStyle w:val="Strong"/>
          <w:rFonts w:asciiTheme="majorBidi" w:hAnsiTheme="majorBidi" w:cstheme="majorBidi"/>
          <w:color w:val="0070C0"/>
          <w:sz w:val="28"/>
          <w:szCs w:val="28"/>
        </w:rPr>
        <w:t>: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="0019314E">
        <w:rPr>
          <w:rStyle w:val="Strong"/>
          <w:rFonts w:asciiTheme="majorBidi" w:hAnsiTheme="majorBidi" w:cstheme="majorBidi"/>
          <w:color w:val="0070C0"/>
          <w:sz w:val="28"/>
          <w:szCs w:val="28"/>
        </w:rPr>
        <w:t>00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  </w:t>
      </w:r>
      <w:r w:rsidR="00987324">
        <w:rPr>
          <w:rStyle w:val="Strong"/>
          <w:rFonts w:asciiTheme="majorBidi" w:hAnsiTheme="majorBidi" w:cstheme="majorBidi"/>
          <w:color w:val="0070C0"/>
          <w:sz w:val="28"/>
          <w:szCs w:val="28"/>
        </w:rPr>
        <w:t>–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="0019314E">
        <w:rPr>
          <w:rStyle w:val="Strong"/>
          <w:rFonts w:asciiTheme="majorBidi" w:hAnsiTheme="majorBidi" w:cstheme="majorBidi"/>
          <w:color w:val="0070C0"/>
          <w:sz w:val="28"/>
          <w:szCs w:val="28"/>
        </w:rPr>
        <w:t>1</w:t>
      </w:r>
      <w:r w:rsidR="00987324">
        <w:rPr>
          <w:rStyle w:val="Strong"/>
          <w:rFonts w:asciiTheme="majorBidi" w:hAnsiTheme="majorBidi" w:cstheme="majorBidi"/>
          <w:color w:val="0070C0"/>
          <w:sz w:val="28"/>
          <w:szCs w:val="28"/>
        </w:rPr>
        <w:t>: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  <w:proofErr w:type="gramStart"/>
      <w:r w:rsidR="0019314E">
        <w:rPr>
          <w:rStyle w:val="Strong"/>
          <w:rFonts w:asciiTheme="majorBidi" w:hAnsiTheme="majorBidi" w:cstheme="majorBidi"/>
          <w:color w:val="0070C0"/>
          <w:sz w:val="28"/>
          <w:szCs w:val="28"/>
        </w:rPr>
        <w:t>00</w:t>
      </w:r>
      <w:r w:rsidR="0026451A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="00601F3D" w:rsidRPr="008B4632">
        <w:rPr>
          <w:rStyle w:val="Strong"/>
          <w:rFonts w:asciiTheme="majorBidi" w:hAnsiTheme="majorBidi" w:cstheme="majorBidi"/>
          <w:color w:val="0070C0"/>
          <w:sz w:val="28"/>
          <w:szCs w:val="28"/>
        </w:rPr>
        <w:t>]</w:t>
      </w:r>
      <w:proofErr w:type="gramEnd"/>
    </w:p>
    <w:p w14:paraId="30BF48B0" w14:textId="77777777" w:rsidR="000C7014" w:rsidRPr="008B4632" w:rsidRDefault="000C7014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u w:val="single"/>
          <w:lang w:bidi="ar-IQ"/>
        </w:rPr>
      </w:pPr>
    </w:p>
    <w:p w14:paraId="35545052" w14:textId="77777777" w:rsidR="00FE5797" w:rsidRPr="008B4632" w:rsidRDefault="00FE5797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u w:val="single"/>
          <w:lang w:bidi="ar-IQ"/>
        </w:rPr>
      </w:pPr>
      <w:r w:rsidRPr="008B4632">
        <w:rPr>
          <w:rFonts w:asciiTheme="majorBidi" w:hAnsiTheme="majorBidi" w:cstheme="majorBidi"/>
          <w:b/>
          <w:bCs/>
          <w:u w:val="single"/>
          <w:lang w:bidi="ar-IQ"/>
        </w:rPr>
        <w:t>NOTES:</w:t>
      </w:r>
    </w:p>
    <w:p w14:paraId="7E9A1F18" w14:textId="77777777" w:rsidR="00FE5797" w:rsidRPr="008B4632" w:rsidRDefault="005342A6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lang w:bidi="ar-IQ"/>
        </w:rPr>
      </w:pPr>
      <w:r>
        <w:rPr>
          <w:rFonts w:asciiTheme="majorBidi" w:hAnsiTheme="majorBidi" w:cstheme="majorBidi"/>
          <w:b/>
          <w:bCs/>
          <w:lang w:bidi="ar-IQ"/>
        </w:rPr>
        <w:t xml:space="preserve">-Office </w:t>
      </w:r>
      <w:proofErr w:type="spellStart"/>
      <w:proofErr w:type="gramStart"/>
      <w:r>
        <w:rPr>
          <w:rFonts w:asciiTheme="majorBidi" w:hAnsiTheme="majorBidi" w:cstheme="majorBidi"/>
          <w:b/>
          <w:bCs/>
          <w:lang w:bidi="ar-IQ"/>
        </w:rPr>
        <w:t>Hour:</w:t>
      </w:r>
      <w:r w:rsidR="00FE5797" w:rsidRPr="008B4632">
        <w:rPr>
          <w:rFonts w:asciiTheme="majorBidi" w:hAnsiTheme="majorBidi" w:cstheme="majorBidi"/>
          <w:b/>
          <w:bCs/>
          <w:lang w:bidi="ar-IQ"/>
        </w:rPr>
        <w:t>Other</w:t>
      </w:r>
      <w:proofErr w:type="spellEnd"/>
      <w:proofErr w:type="gramEnd"/>
      <w:r w:rsidR="00FE5797" w:rsidRPr="008B4632">
        <w:rPr>
          <w:rFonts w:asciiTheme="majorBidi" w:hAnsiTheme="majorBidi" w:cstheme="majorBidi"/>
          <w:b/>
          <w:bCs/>
          <w:lang w:bidi="ar-IQ"/>
        </w:rPr>
        <w:t xml:space="preserve"> office hours are available by appointment.</w:t>
      </w:r>
    </w:p>
    <w:p w14:paraId="79A7DC98" w14:textId="77777777" w:rsidR="00FE5797" w:rsidRPr="008B4632" w:rsidRDefault="00FE5797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lang w:bidi="ar-IQ"/>
        </w:rPr>
      </w:pPr>
      <w:r w:rsidRPr="008B4632">
        <w:rPr>
          <w:rFonts w:asciiTheme="majorBidi" w:hAnsiTheme="majorBidi" w:cstheme="majorBidi"/>
          <w:b/>
          <w:bCs/>
          <w:lang w:bidi="ar-IQ"/>
        </w:rPr>
        <w:t>-The content of this syllabus not be changed during the current semester.</w:t>
      </w:r>
    </w:p>
    <w:p w14:paraId="3948CA95" w14:textId="77777777" w:rsidR="000C7014" w:rsidRDefault="000C7014" w:rsidP="00FE5797">
      <w:pPr>
        <w:spacing w:before="15" w:after="15"/>
        <w:ind w:left="15" w:right="15"/>
        <w:rPr>
          <w:rFonts w:asciiTheme="majorBidi" w:hAnsiTheme="majorBidi" w:cstheme="majorBidi"/>
          <w:b/>
          <w:bCs/>
          <w:lang w:bidi="ar-IQ"/>
        </w:rPr>
      </w:pPr>
    </w:p>
    <w:p w14:paraId="389088DA" w14:textId="77777777" w:rsidR="004C39F2" w:rsidRPr="008B4632" w:rsidRDefault="004C39F2" w:rsidP="00FE5797">
      <w:pPr>
        <w:spacing w:before="15" w:after="15"/>
        <w:ind w:left="15" w:right="15"/>
        <w:rPr>
          <w:rFonts w:asciiTheme="majorBidi" w:hAnsiTheme="majorBidi" w:cstheme="majorBidi"/>
          <w:b/>
          <w:bCs/>
          <w:lang w:bidi="ar-IQ"/>
        </w:rPr>
      </w:pPr>
    </w:p>
    <w:p w14:paraId="1BDEDB0E" w14:textId="77777777" w:rsidR="000C7014" w:rsidRPr="008B4632" w:rsidRDefault="000C7014" w:rsidP="00FE5797">
      <w:pPr>
        <w:spacing w:before="15" w:after="15"/>
        <w:ind w:left="15" w:right="15"/>
        <w:rPr>
          <w:rFonts w:asciiTheme="majorBidi" w:hAnsiTheme="majorBidi" w:cstheme="majorBidi"/>
          <w:b/>
          <w:bCs/>
          <w:sz w:val="22"/>
          <w:szCs w:val="22"/>
        </w:rPr>
      </w:pPr>
    </w:p>
    <w:p w14:paraId="660F48CA" w14:textId="430596B8" w:rsidR="00160AA6" w:rsidRPr="008B4632" w:rsidRDefault="00FE5797" w:rsidP="001B1E14">
      <w:pPr>
        <w:tabs>
          <w:tab w:val="left" w:pos="5745"/>
        </w:tabs>
        <w:jc w:val="center"/>
        <w:rPr>
          <w:rFonts w:asciiTheme="majorBidi" w:hAnsiTheme="majorBidi" w:cstheme="majorBidi"/>
          <w:b/>
          <w:bCs/>
          <w:sz w:val="22"/>
          <w:szCs w:val="22"/>
          <w:lang w:bidi="ar-IQ"/>
        </w:rPr>
      </w:pPr>
      <w:r w:rsidRPr="00D60919">
        <w:rPr>
          <w:rFonts w:asciiTheme="majorBidi" w:hAnsiTheme="majorBidi" w:cstheme="majorBidi"/>
          <w:b/>
          <w:bCs/>
          <w:sz w:val="28"/>
          <w:szCs w:val="28"/>
        </w:rPr>
        <w:t>Lecturer Signature                                                  Chairman Signature</w:t>
      </w:r>
    </w:p>
    <w:sectPr w:rsidR="00160AA6" w:rsidRPr="008B4632" w:rsidSect="00947D9D">
      <w:footerReference w:type="default" r:id="rId10"/>
      <w:pgSz w:w="12240" w:h="15840"/>
      <w:pgMar w:top="851" w:right="964" w:bottom="567" w:left="1021" w:header="425" w:footer="53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697BB" w14:textId="77777777" w:rsidR="005A220B" w:rsidRDefault="005A220B" w:rsidP="008776D4">
      <w:r>
        <w:separator/>
      </w:r>
    </w:p>
  </w:endnote>
  <w:endnote w:type="continuationSeparator" w:id="0">
    <w:p w14:paraId="0E71A2CD" w14:textId="77777777" w:rsidR="005A220B" w:rsidRDefault="005A220B" w:rsidP="00877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8941BC20-9644-4ED7-B1AC-1AF93FA49567}"/>
    <w:embedBold r:id="rId2" w:subsetted="1" w:fontKey="{38C585D4-A44E-4939-B388-45B5F7D475C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khbar MT"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g-3ff1d">
    <w:altName w:val="Times New Roman"/>
    <w:panose1 w:val="00000000000000000000"/>
    <w:charset w:val="00"/>
    <w:family w:val="roman"/>
    <w:notTrueType/>
    <w:pitch w:val="default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  <w:embedRegular r:id="rId3" w:subsetted="1" w:fontKey="{67AA6AA0-C479-4903-A537-7C3F172CB22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9680493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b/>
        <w:bCs/>
        <w:sz w:val="32"/>
        <w:szCs w:val="32"/>
      </w:rPr>
    </w:sdtEndPr>
    <w:sdtContent>
      <w:p w14:paraId="71045E53" w14:textId="77777777" w:rsidR="00601F3D" w:rsidRPr="00601F3D" w:rsidRDefault="004B076B">
        <w:pPr>
          <w:pStyle w:val="Footer"/>
          <w:jc w:val="center"/>
          <w:rPr>
            <w:rFonts w:asciiTheme="majorBidi" w:hAnsiTheme="majorBidi" w:cstheme="majorBidi"/>
            <w:b/>
            <w:bCs/>
            <w:sz w:val="32"/>
            <w:szCs w:val="32"/>
          </w:rPr>
        </w:pPr>
        <w:r w:rsidRPr="00601F3D">
          <w:rPr>
            <w:rFonts w:asciiTheme="majorBidi" w:hAnsiTheme="majorBidi" w:cstheme="majorBidi"/>
            <w:b/>
            <w:bCs/>
            <w:sz w:val="32"/>
            <w:szCs w:val="32"/>
          </w:rPr>
          <w:fldChar w:fldCharType="begin"/>
        </w:r>
        <w:r w:rsidR="00601F3D" w:rsidRPr="00601F3D">
          <w:rPr>
            <w:rFonts w:asciiTheme="majorBidi" w:hAnsiTheme="majorBidi" w:cstheme="majorBidi"/>
            <w:b/>
            <w:bCs/>
            <w:sz w:val="32"/>
            <w:szCs w:val="32"/>
          </w:rPr>
          <w:instrText>PAGE   \* MERGEFORMAT</w:instrText>
        </w:r>
        <w:r w:rsidRPr="00601F3D">
          <w:rPr>
            <w:rFonts w:asciiTheme="majorBidi" w:hAnsiTheme="majorBidi" w:cstheme="majorBidi"/>
            <w:b/>
            <w:bCs/>
            <w:sz w:val="32"/>
            <w:szCs w:val="32"/>
          </w:rPr>
          <w:fldChar w:fldCharType="separate"/>
        </w:r>
        <w:r w:rsidR="008141A8" w:rsidRPr="008141A8">
          <w:rPr>
            <w:rFonts w:asciiTheme="majorBidi" w:hAnsiTheme="majorBidi" w:cs="Times New Roman"/>
            <w:b/>
            <w:bCs/>
            <w:noProof/>
            <w:sz w:val="32"/>
            <w:szCs w:val="32"/>
            <w:lang w:val="ar-SA"/>
          </w:rPr>
          <w:t>1</w:t>
        </w:r>
        <w:r w:rsidRPr="00601F3D">
          <w:rPr>
            <w:rFonts w:asciiTheme="majorBidi" w:hAnsiTheme="majorBidi" w:cstheme="majorBidi"/>
            <w:b/>
            <w:bCs/>
            <w:sz w:val="32"/>
            <w:szCs w:val="32"/>
          </w:rPr>
          <w:fldChar w:fldCharType="end"/>
        </w:r>
      </w:p>
    </w:sdtContent>
  </w:sdt>
  <w:p w14:paraId="4FA3772F" w14:textId="77777777" w:rsidR="003B6B20" w:rsidRPr="001907D5" w:rsidRDefault="003B6B20" w:rsidP="000C7014">
    <w:pPr>
      <w:pStyle w:val="Header"/>
      <w:tabs>
        <w:tab w:val="left" w:pos="6104"/>
      </w:tabs>
      <w:rPr>
        <w:rFonts w:asciiTheme="minorBidi" w:hAnsiTheme="minorBidi" w:cstheme="minorBidi"/>
        <w:b/>
        <w:bCs/>
        <w:i/>
        <w:i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E1DC2" w14:textId="77777777" w:rsidR="005A220B" w:rsidRDefault="005A220B" w:rsidP="008776D4">
      <w:r>
        <w:separator/>
      </w:r>
    </w:p>
  </w:footnote>
  <w:footnote w:type="continuationSeparator" w:id="0">
    <w:p w14:paraId="6D136FE3" w14:textId="77777777" w:rsidR="005A220B" w:rsidRDefault="005A220B" w:rsidP="00877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04DD"/>
    <w:multiLevelType w:val="hybridMultilevel"/>
    <w:tmpl w:val="60D2BA76"/>
    <w:lvl w:ilvl="0" w:tplc="CFDE1908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b/>
        <w:bCs/>
        <w:sz w:val="20"/>
        <w:szCs w:val="20"/>
      </w:rPr>
    </w:lvl>
    <w:lvl w:ilvl="1" w:tplc="600C3FB0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1" w15:restartNumberingAfterBreak="0">
    <w:nsid w:val="0ABC0415"/>
    <w:multiLevelType w:val="hybridMultilevel"/>
    <w:tmpl w:val="7060B1EC"/>
    <w:lvl w:ilvl="0" w:tplc="600C3FB0">
      <w:start w:val="1"/>
      <w:numFmt w:val="lowerLetter"/>
      <w:lvlText w:val="%1."/>
      <w:lvlJc w:val="left"/>
      <w:pPr>
        <w:tabs>
          <w:tab w:val="num" w:pos="1470"/>
        </w:tabs>
        <w:ind w:left="147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2" w15:restartNumberingAfterBreak="0">
    <w:nsid w:val="0CD7580A"/>
    <w:multiLevelType w:val="multilevel"/>
    <w:tmpl w:val="EADEC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1031D8"/>
    <w:multiLevelType w:val="hybridMultilevel"/>
    <w:tmpl w:val="D7F8EF3E"/>
    <w:lvl w:ilvl="0" w:tplc="7944B6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B028B4"/>
    <w:multiLevelType w:val="hybridMultilevel"/>
    <w:tmpl w:val="AC2A6B5A"/>
    <w:lvl w:ilvl="0" w:tplc="A4A6186E">
      <w:numFmt w:val="bullet"/>
      <w:lvlText w:val="•"/>
      <w:lvlJc w:val="left"/>
      <w:pPr>
        <w:ind w:left="2310" w:hanging="195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C075D5"/>
    <w:multiLevelType w:val="hybridMultilevel"/>
    <w:tmpl w:val="FF5AC944"/>
    <w:lvl w:ilvl="0" w:tplc="E5CEA016">
      <w:numFmt w:val="bullet"/>
      <w:lvlText w:val="-"/>
      <w:lvlJc w:val="left"/>
      <w:pPr>
        <w:ind w:left="720" w:hanging="360"/>
      </w:pPr>
      <w:rPr>
        <w:rFonts w:ascii="Calibri" w:eastAsia="Calibri" w:hAnsi="Calibri" w:cs="Akhbar MT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64A4F"/>
    <w:multiLevelType w:val="hybridMultilevel"/>
    <w:tmpl w:val="F836F770"/>
    <w:lvl w:ilvl="0" w:tplc="3ABCC9EC">
      <w:start w:val="1"/>
      <w:numFmt w:val="decimal"/>
      <w:lvlText w:val="%1."/>
      <w:lvlJc w:val="left"/>
      <w:pPr>
        <w:tabs>
          <w:tab w:val="num" w:pos="375"/>
        </w:tabs>
        <w:ind w:left="37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95"/>
        </w:tabs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5"/>
        </w:tabs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5"/>
        </w:tabs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5"/>
        </w:tabs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5"/>
        </w:tabs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5"/>
        </w:tabs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5"/>
        </w:tabs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5"/>
        </w:tabs>
        <w:ind w:left="6135" w:hanging="180"/>
      </w:pPr>
    </w:lvl>
  </w:abstractNum>
  <w:abstractNum w:abstractNumId="7" w15:restartNumberingAfterBreak="0">
    <w:nsid w:val="2BAD48DA"/>
    <w:multiLevelType w:val="hybridMultilevel"/>
    <w:tmpl w:val="D7F8EF3E"/>
    <w:lvl w:ilvl="0" w:tplc="7944B6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34173"/>
    <w:multiLevelType w:val="multilevel"/>
    <w:tmpl w:val="F4C6E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154B04"/>
    <w:multiLevelType w:val="hybridMultilevel"/>
    <w:tmpl w:val="466E3536"/>
    <w:lvl w:ilvl="0" w:tplc="CE623B26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39BC2BFD"/>
    <w:multiLevelType w:val="multilevel"/>
    <w:tmpl w:val="7056F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BB26976"/>
    <w:multiLevelType w:val="hybridMultilevel"/>
    <w:tmpl w:val="1626F956"/>
    <w:lvl w:ilvl="0" w:tplc="C206EC26">
      <w:start w:val="1"/>
      <w:numFmt w:val="decimal"/>
      <w:lvlText w:val="%1-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50001"/>
    <w:multiLevelType w:val="hybridMultilevel"/>
    <w:tmpl w:val="FF4825FA"/>
    <w:lvl w:ilvl="0" w:tplc="6E32D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48026E"/>
    <w:multiLevelType w:val="hybridMultilevel"/>
    <w:tmpl w:val="960604E6"/>
    <w:lvl w:ilvl="0" w:tplc="3AAAFE26">
      <w:numFmt w:val="bullet"/>
      <w:lvlText w:val="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722C3"/>
    <w:multiLevelType w:val="hybridMultilevel"/>
    <w:tmpl w:val="94B20E16"/>
    <w:lvl w:ilvl="0" w:tplc="04090001">
      <w:start w:val="1"/>
      <w:numFmt w:val="bullet"/>
      <w:lvlText w:val=""/>
      <w:lvlJc w:val="left"/>
      <w:pPr>
        <w:ind w:left="8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200" w:hanging="360"/>
      </w:pPr>
      <w:rPr>
        <w:rFonts w:ascii="Wingdings" w:hAnsi="Wingdings" w:hint="default"/>
      </w:rPr>
    </w:lvl>
  </w:abstractNum>
  <w:abstractNum w:abstractNumId="15" w15:restartNumberingAfterBreak="0">
    <w:nsid w:val="57983951"/>
    <w:multiLevelType w:val="hybridMultilevel"/>
    <w:tmpl w:val="FF4825FA"/>
    <w:lvl w:ilvl="0" w:tplc="6E32D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E523F6"/>
    <w:multiLevelType w:val="hybridMultilevel"/>
    <w:tmpl w:val="8D428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F1125"/>
    <w:multiLevelType w:val="hybridMultilevel"/>
    <w:tmpl w:val="EEF8359C"/>
    <w:lvl w:ilvl="0" w:tplc="1C2AF31A">
      <w:start w:val="1"/>
      <w:numFmt w:val="decimal"/>
      <w:lvlText w:val="%1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AD7370"/>
    <w:multiLevelType w:val="hybridMultilevel"/>
    <w:tmpl w:val="FF4825FA"/>
    <w:lvl w:ilvl="0" w:tplc="6E32D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5C22F0"/>
    <w:multiLevelType w:val="hybridMultilevel"/>
    <w:tmpl w:val="87B00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200428"/>
    <w:multiLevelType w:val="hybridMultilevel"/>
    <w:tmpl w:val="621AF8B2"/>
    <w:lvl w:ilvl="0" w:tplc="2D7651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6699839">
    <w:abstractNumId w:val="10"/>
  </w:num>
  <w:num w:numId="2" w16cid:durableId="689112720">
    <w:abstractNumId w:val="2"/>
  </w:num>
  <w:num w:numId="3" w16cid:durableId="1963262211">
    <w:abstractNumId w:val="8"/>
  </w:num>
  <w:num w:numId="4" w16cid:durableId="1592931258">
    <w:abstractNumId w:val="6"/>
  </w:num>
  <w:num w:numId="5" w16cid:durableId="203174917">
    <w:abstractNumId w:val="0"/>
  </w:num>
  <w:num w:numId="6" w16cid:durableId="1892688244">
    <w:abstractNumId w:val="1"/>
  </w:num>
  <w:num w:numId="7" w16cid:durableId="294457218">
    <w:abstractNumId w:val="16"/>
  </w:num>
  <w:num w:numId="8" w16cid:durableId="134762754">
    <w:abstractNumId w:val="19"/>
  </w:num>
  <w:num w:numId="9" w16cid:durableId="1504467734">
    <w:abstractNumId w:val="11"/>
  </w:num>
  <w:num w:numId="10" w16cid:durableId="1448620815">
    <w:abstractNumId w:val="3"/>
  </w:num>
  <w:num w:numId="11" w16cid:durableId="222564126">
    <w:abstractNumId w:val="7"/>
  </w:num>
  <w:num w:numId="12" w16cid:durableId="551423660">
    <w:abstractNumId w:val="14"/>
  </w:num>
  <w:num w:numId="13" w16cid:durableId="1157571407">
    <w:abstractNumId w:val="4"/>
  </w:num>
  <w:num w:numId="14" w16cid:durableId="151414880">
    <w:abstractNumId w:val="17"/>
  </w:num>
  <w:num w:numId="15" w16cid:durableId="322008836">
    <w:abstractNumId w:val="13"/>
  </w:num>
  <w:num w:numId="16" w16cid:durableId="1369984643">
    <w:abstractNumId w:val="15"/>
  </w:num>
  <w:num w:numId="17" w16cid:durableId="167060680">
    <w:abstractNumId w:val="5"/>
  </w:num>
  <w:num w:numId="18" w16cid:durableId="1106970869">
    <w:abstractNumId w:val="12"/>
  </w:num>
  <w:num w:numId="19" w16cid:durableId="254827716">
    <w:abstractNumId w:val="18"/>
  </w:num>
  <w:num w:numId="20" w16cid:durableId="404257124">
    <w:abstractNumId w:val="9"/>
  </w:num>
  <w:num w:numId="21" w16cid:durableId="101110477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tDA2MLM0NTM3tjBU0lEKTi0uzszPAykwrAUAKWY66CwAAAA="/>
  </w:docVars>
  <w:rsids>
    <w:rsidRoot w:val="008776D4"/>
    <w:rsid w:val="00003633"/>
    <w:rsid w:val="00011559"/>
    <w:rsid w:val="00015996"/>
    <w:rsid w:val="00016215"/>
    <w:rsid w:val="000173FA"/>
    <w:rsid w:val="00020A72"/>
    <w:rsid w:val="00022F77"/>
    <w:rsid w:val="000236C8"/>
    <w:rsid w:val="000262F5"/>
    <w:rsid w:val="000343C7"/>
    <w:rsid w:val="00034DA4"/>
    <w:rsid w:val="00035079"/>
    <w:rsid w:val="00035AA0"/>
    <w:rsid w:val="00040A9F"/>
    <w:rsid w:val="00040C78"/>
    <w:rsid w:val="00041556"/>
    <w:rsid w:val="00041FE1"/>
    <w:rsid w:val="0004381E"/>
    <w:rsid w:val="00045A19"/>
    <w:rsid w:val="000501D6"/>
    <w:rsid w:val="00050394"/>
    <w:rsid w:val="00051B26"/>
    <w:rsid w:val="00052973"/>
    <w:rsid w:val="00065258"/>
    <w:rsid w:val="00066F23"/>
    <w:rsid w:val="000677BC"/>
    <w:rsid w:val="000678F6"/>
    <w:rsid w:val="00077280"/>
    <w:rsid w:val="00081085"/>
    <w:rsid w:val="00081E33"/>
    <w:rsid w:val="00081FD2"/>
    <w:rsid w:val="00084380"/>
    <w:rsid w:val="00095397"/>
    <w:rsid w:val="00095B05"/>
    <w:rsid w:val="000966D1"/>
    <w:rsid w:val="000A2853"/>
    <w:rsid w:val="000A3558"/>
    <w:rsid w:val="000A4F86"/>
    <w:rsid w:val="000B09AE"/>
    <w:rsid w:val="000B38D0"/>
    <w:rsid w:val="000B4D80"/>
    <w:rsid w:val="000B5E1C"/>
    <w:rsid w:val="000B63B5"/>
    <w:rsid w:val="000B654C"/>
    <w:rsid w:val="000B7C06"/>
    <w:rsid w:val="000C1538"/>
    <w:rsid w:val="000C238D"/>
    <w:rsid w:val="000C3AC9"/>
    <w:rsid w:val="000C3D95"/>
    <w:rsid w:val="000C6ABD"/>
    <w:rsid w:val="000C7014"/>
    <w:rsid w:val="000D13BE"/>
    <w:rsid w:val="000D3217"/>
    <w:rsid w:val="000D3552"/>
    <w:rsid w:val="000D7694"/>
    <w:rsid w:val="000E137A"/>
    <w:rsid w:val="000E2079"/>
    <w:rsid w:val="000E2B60"/>
    <w:rsid w:val="000E4B86"/>
    <w:rsid w:val="000E59BA"/>
    <w:rsid w:val="000E6184"/>
    <w:rsid w:val="000F0DF8"/>
    <w:rsid w:val="000F5572"/>
    <w:rsid w:val="000F5CA5"/>
    <w:rsid w:val="001021E3"/>
    <w:rsid w:val="00104443"/>
    <w:rsid w:val="001051B3"/>
    <w:rsid w:val="00105230"/>
    <w:rsid w:val="00113F08"/>
    <w:rsid w:val="001141CA"/>
    <w:rsid w:val="001210EA"/>
    <w:rsid w:val="00121FAE"/>
    <w:rsid w:val="00122436"/>
    <w:rsid w:val="00127E8C"/>
    <w:rsid w:val="0013095B"/>
    <w:rsid w:val="00130E66"/>
    <w:rsid w:val="00130F8C"/>
    <w:rsid w:val="001403E7"/>
    <w:rsid w:val="00141153"/>
    <w:rsid w:val="00150ACB"/>
    <w:rsid w:val="00150CF3"/>
    <w:rsid w:val="00157CCD"/>
    <w:rsid w:val="00160AA6"/>
    <w:rsid w:val="0016150E"/>
    <w:rsid w:val="0016189C"/>
    <w:rsid w:val="00161F0B"/>
    <w:rsid w:val="00164ED7"/>
    <w:rsid w:val="00165E7E"/>
    <w:rsid w:val="00170BF4"/>
    <w:rsid w:val="001752C2"/>
    <w:rsid w:val="00176056"/>
    <w:rsid w:val="00180A58"/>
    <w:rsid w:val="00185A6B"/>
    <w:rsid w:val="001877C9"/>
    <w:rsid w:val="001907D5"/>
    <w:rsid w:val="0019264A"/>
    <w:rsid w:val="001927E9"/>
    <w:rsid w:val="0019283A"/>
    <w:rsid w:val="0019314E"/>
    <w:rsid w:val="001935C5"/>
    <w:rsid w:val="00196D68"/>
    <w:rsid w:val="00196F38"/>
    <w:rsid w:val="001976DB"/>
    <w:rsid w:val="001A3894"/>
    <w:rsid w:val="001A4FEB"/>
    <w:rsid w:val="001A50D5"/>
    <w:rsid w:val="001A5391"/>
    <w:rsid w:val="001A5F6C"/>
    <w:rsid w:val="001B1E14"/>
    <w:rsid w:val="001B269C"/>
    <w:rsid w:val="001B2C4D"/>
    <w:rsid w:val="001B54F2"/>
    <w:rsid w:val="001B66B4"/>
    <w:rsid w:val="001C0AE5"/>
    <w:rsid w:val="001C179C"/>
    <w:rsid w:val="001C4A06"/>
    <w:rsid w:val="001C5277"/>
    <w:rsid w:val="001C68AF"/>
    <w:rsid w:val="001C77B1"/>
    <w:rsid w:val="001D1F21"/>
    <w:rsid w:val="001D21BA"/>
    <w:rsid w:val="001D321B"/>
    <w:rsid w:val="001D6128"/>
    <w:rsid w:val="001D6D28"/>
    <w:rsid w:val="001E1B21"/>
    <w:rsid w:val="001E3104"/>
    <w:rsid w:val="001E45B0"/>
    <w:rsid w:val="001E4906"/>
    <w:rsid w:val="001F267A"/>
    <w:rsid w:val="001F5512"/>
    <w:rsid w:val="001F5E62"/>
    <w:rsid w:val="001F70F2"/>
    <w:rsid w:val="001F7EAF"/>
    <w:rsid w:val="00200DDD"/>
    <w:rsid w:val="00201BBF"/>
    <w:rsid w:val="00202B9E"/>
    <w:rsid w:val="002038D1"/>
    <w:rsid w:val="00204CF5"/>
    <w:rsid w:val="0021606E"/>
    <w:rsid w:val="002162BE"/>
    <w:rsid w:val="00220A43"/>
    <w:rsid w:val="002231B3"/>
    <w:rsid w:val="00223A1A"/>
    <w:rsid w:val="0022493C"/>
    <w:rsid w:val="0023056B"/>
    <w:rsid w:val="00231F39"/>
    <w:rsid w:val="0023272E"/>
    <w:rsid w:val="002331B3"/>
    <w:rsid w:val="00233C04"/>
    <w:rsid w:val="00236ACB"/>
    <w:rsid w:val="0024490F"/>
    <w:rsid w:val="00246D48"/>
    <w:rsid w:val="002470A9"/>
    <w:rsid w:val="00250A1E"/>
    <w:rsid w:val="0025293A"/>
    <w:rsid w:val="00255D2C"/>
    <w:rsid w:val="00256324"/>
    <w:rsid w:val="0026451A"/>
    <w:rsid w:val="00266975"/>
    <w:rsid w:val="0027783C"/>
    <w:rsid w:val="0028343B"/>
    <w:rsid w:val="00285D8E"/>
    <w:rsid w:val="00294D3C"/>
    <w:rsid w:val="00295A60"/>
    <w:rsid w:val="002960DE"/>
    <w:rsid w:val="002A066B"/>
    <w:rsid w:val="002A076A"/>
    <w:rsid w:val="002A289A"/>
    <w:rsid w:val="002A3300"/>
    <w:rsid w:val="002A3A33"/>
    <w:rsid w:val="002A5564"/>
    <w:rsid w:val="002A5775"/>
    <w:rsid w:val="002A778F"/>
    <w:rsid w:val="002B2C9E"/>
    <w:rsid w:val="002B2FF2"/>
    <w:rsid w:val="002B4043"/>
    <w:rsid w:val="002B5E00"/>
    <w:rsid w:val="002C0825"/>
    <w:rsid w:val="002C2CDC"/>
    <w:rsid w:val="002C7B7B"/>
    <w:rsid w:val="002D219B"/>
    <w:rsid w:val="002D3A6B"/>
    <w:rsid w:val="002D766B"/>
    <w:rsid w:val="002E1CEB"/>
    <w:rsid w:val="002E3828"/>
    <w:rsid w:val="002E7185"/>
    <w:rsid w:val="002E7580"/>
    <w:rsid w:val="002F42BB"/>
    <w:rsid w:val="002F5848"/>
    <w:rsid w:val="00303B20"/>
    <w:rsid w:val="00304684"/>
    <w:rsid w:val="003114A8"/>
    <w:rsid w:val="003117D7"/>
    <w:rsid w:val="00313791"/>
    <w:rsid w:val="003137A1"/>
    <w:rsid w:val="0031532A"/>
    <w:rsid w:val="003177B6"/>
    <w:rsid w:val="0032197B"/>
    <w:rsid w:val="00321A5F"/>
    <w:rsid w:val="0032527C"/>
    <w:rsid w:val="00326988"/>
    <w:rsid w:val="003304E6"/>
    <w:rsid w:val="003325F0"/>
    <w:rsid w:val="00332930"/>
    <w:rsid w:val="0033470D"/>
    <w:rsid w:val="003347AD"/>
    <w:rsid w:val="00342DC1"/>
    <w:rsid w:val="0034514E"/>
    <w:rsid w:val="003456CF"/>
    <w:rsid w:val="00361057"/>
    <w:rsid w:val="00361135"/>
    <w:rsid w:val="00361DA3"/>
    <w:rsid w:val="00371EAC"/>
    <w:rsid w:val="00372A65"/>
    <w:rsid w:val="0037363F"/>
    <w:rsid w:val="00374146"/>
    <w:rsid w:val="00374989"/>
    <w:rsid w:val="00377052"/>
    <w:rsid w:val="00377996"/>
    <w:rsid w:val="00381168"/>
    <w:rsid w:val="00383FB0"/>
    <w:rsid w:val="00385E8C"/>
    <w:rsid w:val="0038659E"/>
    <w:rsid w:val="00386F7C"/>
    <w:rsid w:val="00387C09"/>
    <w:rsid w:val="00390D45"/>
    <w:rsid w:val="003A0180"/>
    <w:rsid w:val="003A063A"/>
    <w:rsid w:val="003A6A30"/>
    <w:rsid w:val="003B5F64"/>
    <w:rsid w:val="003B6B20"/>
    <w:rsid w:val="003C1D66"/>
    <w:rsid w:val="003C5D0E"/>
    <w:rsid w:val="003E10C6"/>
    <w:rsid w:val="003E3408"/>
    <w:rsid w:val="003F53D9"/>
    <w:rsid w:val="00402F28"/>
    <w:rsid w:val="00406A8D"/>
    <w:rsid w:val="0040789D"/>
    <w:rsid w:val="00407BAD"/>
    <w:rsid w:val="00410DA9"/>
    <w:rsid w:val="00413FD6"/>
    <w:rsid w:val="00414F8E"/>
    <w:rsid w:val="00417396"/>
    <w:rsid w:val="00417F6D"/>
    <w:rsid w:val="004219D4"/>
    <w:rsid w:val="004246F2"/>
    <w:rsid w:val="00426671"/>
    <w:rsid w:val="00426831"/>
    <w:rsid w:val="00427B48"/>
    <w:rsid w:val="00427DC9"/>
    <w:rsid w:val="00431A5F"/>
    <w:rsid w:val="00433E7A"/>
    <w:rsid w:val="004451F1"/>
    <w:rsid w:val="00445D27"/>
    <w:rsid w:val="0045396E"/>
    <w:rsid w:val="00453C1C"/>
    <w:rsid w:val="004571D3"/>
    <w:rsid w:val="00460CBD"/>
    <w:rsid w:val="00461977"/>
    <w:rsid w:val="004652C8"/>
    <w:rsid w:val="004657EA"/>
    <w:rsid w:val="004674CF"/>
    <w:rsid w:val="0047165C"/>
    <w:rsid w:val="00472734"/>
    <w:rsid w:val="00473709"/>
    <w:rsid w:val="00475803"/>
    <w:rsid w:val="00477841"/>
    <w:rsid w:val="004839E2"/>
    <w:rsid w:val="00485E6D"/>
    <w:rsid w:val="004866BB"/>
    <w:rsid w:val="0049500C"/>
    <w:rsid w:val="0049679A"/>
    <w:rsid w:val="004971F8"/>
    <w:rsid w:val="004979E3"/>
    <w:rsid w:val="00497D2A"/>
    <w:rsid w:val="004A25B9"/>
    <w:rsid w:val="004A3D70"/>
    <w:rsid w:val="004A6EE5"/>
    <w:rsid w:val="004B076B"/>
    <w:rsid w:val="004B1D75"/>
    <w:rsid w:val="004B4781"/>
    <w:rsid w:val="004B5167"/>
    <w:rsid w:val="004C2DF8"/>
    <w:rsid w:val="004C39F2"/>
    <w:rsid w:val="004C3DA7"/>
    <w:rsid w:val="004C5D8F"/>
    <w:rsid w:val="004C72AE"/>
    <w:rsid w:val="004D45A4"/>
    <w:rsid w:val="004E0FE7"/>
    <w:rsid w:val="004E5766"/>
    <w:rsid w:val="004E5A6C"/>
    <w:rsid w:val="004F0658"/>
    <w:rsid w:val="004F3A69"/>
    <w:rsid w:val="00501209"/>
    <w:rsid w:val="0050786D"/>
    <w:rsid w:val="005129A0"/>
    <w:rsid w:val="00512C75"/>
    <w:rsid w:val="00522473"/>
    <w:rsid w:val="0053083C"/>
    <w:rsid w:val="005342A6"/>
    <w:rsid w:val="00535134"/>
    <w:rsid w:val="00535EF9"/>
    <w:rsid w:val="00540C71"/>
    <w:rsid w:val="00541F22"/>
    <w:rsid w:val="00543017"/>
    <w:rsid w:val="00543280"/>
    <w:rsid w:val="005438B8"/>
    <w:rsid w:val="005466B1"/>
    <w:rsid w:val="00546D20"/>
    <w:rsid w:val="00547FBE"/>
    <w:rsid w:val="00550B1C"/>
    <w:rsid w:val="00552AF9"/>
    <w:rsid w:val="00556655"/>
    <w:rsid w:val="00557B30"/>
    <w:rsid w:val="00561F0F"/>
    <w:rsid w:val="00562B08"/>
    <w:rsid w:val="00562B0D"/>
    <w:rsid w:val="00563583"/>
    <w:rsid w:val="00565506"/>
    <w:rsid w:val="00565F47"/>
    <w:rsid w:val="00570DC0"/>
    <w:rsid w:val="005749ED"/>
    <w:rsid w:val="00576832"/>
    <w:rsid w:val="00580B4D"/>
    <w:rsid w:val="0058452F"/>
    <w:rsid w:val="0058674A"/>
    <w:rsid w:val="00593777"/>
    <w:rsid w:val="00593D7D"/>
    <w:rsid w:val="005A1971"/>
    <w:rsid w:val="005A220B"/>
    <w:rsid w:val="005A59AC"/>
    <w:rsid w:val="005B353B"/>
    <w:rsid w:val="005C03D1"/>
    <w:rsid w:val="005C154A"/>
    <w:rsid w:val="005C192F"/>
    <w:rsid w:val="005C2B9C"/>
    <w:rsid w:val="005C31D6"/>
    <w:rsid w:val="005C68B4"/>
    <w:rsid w:val="005C71B0"/>
    <w:rsid w:val="005D01DD"/>
    <w:rsid w:val="005D07EE"/>
    <w:rsid w:val="005D1143"/>
    <w:rsid w:val="005D195A"/>
    <w:rsid w:val="005D38B5"/>
    <w:rsid w:val="005D70A5"/>
    <w:rsid w:val="005E209D"/>
    <w:rsid w:val="005E2862"/>
    <w:rsid w:val="005E4075"/>
    <w:rsid w:val="005E5BDA"/>
    <w:rsid w:val="005F1800"/>
    <w:rsid w:val="005F1E9D"/>
    <w:rsid w:val="005F3816"/>
    <w:rsid w:val="005F6B28"/>
    <w:rsid w:val="0060028F"/>
    <w:rsid w:val="006014F5"/>
    <w:rsid w:val="006015BD"/>
    <w:rsid w:val="00601F3D"/>
    <w:rsid w:val="006024A5"/>
    <w:rsid w:val="00602917"/>
    <w:rsid w:val="0060401C"/>
    <w:rsid w:val="006043C6"/>
    <w:rsid w:val="006064BB"/>
    <w:rsid w:val="00611942"/>
    <w:rsid w:val="00611C90"/>
    <w:rsid w:val="00613507"/>
    <w:rsid w:val="00615A81"/>
    <w:rsid w:val="00616767"/>
    <w:rsid w:val="00617816"/>
    <w:rsid w:val="00620311"/>
    <w:rsid w:val="006210A8"/>
    <w:rsid w:val="0062665B"/>
    <w:rsid w:val="00630F3F"/>
    <w:rsid w:val="006330A8"/>
    <w:rsid w:val="00633BED"/>
    <w:rsid w:val="00633E6D"/>
    <w:rsid w:val="00633FAB"/>
    <w:rsid w:val="00636759"/>
    <w:rsid w:val="0064095F"/>
    <w:rsid w:val="006416F9"/>
    <w:rsid w:val="00644A26"/>
    <w:rsid w:val="00644D2D"/>
    <w:rsid w:val="00645E10"/>
    <w:rsid w:val="00647B30"/>
    <w:rsid w:val="00651274"/>
    <w:rsid w:val="00651D0E"/>
    <w:rsid w:val="0065202B"/>
    <w:rsid w:val="00654027"/>
    <w:rsid w:val="0065577D"/>
    <w:rsid w:val="006563FF"/>
    <w:rsid w:val="00663015"/>
    <w:rsid w:val="006646AD"/>
    <w:rsid w:val="00664729"/>
    <w:rsid w:val="00665437"/>
    <w:rsid w:val="00673CC3"/>
    <w:rsid w:val="00675CC0"/>
    <w:rsid w:val="00677CAD"/>
    <w:rsid w:val="00680E5C"/>
    <w:rsid w:val="0068659B"/>
    <w:rsid w:val="00692A0E"/>
    <w:rsid w:val="006932B9"/>
    <w:rsid w:val="00693C2E"/>
    <w:rsid w:val="00695E19"/>
    <w:rsid w:val="006A29EF"/>
    <w:rsid w:val="006A3E7E"/>
    <w:rsid w:val="006B09F6"/>
    <w:rsid w:val="006B15A8"/>
    <w:rsid w:val="006B2A21"/>
    <w:rsid w:val="006B4BCF"/>
    <w:rsid w:val="006B5B38"/>
    <w:rsid w:val="006C0816"/>
    <w:rsid w:val="006D16A4"/>
    <w:rsid w:val="006D321C"/>
    <w:rsid w:val="006D3978"/>
    <w:rsid w:val="006D5C16"/>
    <w:rsid w:val="006D5C78"/>
    <w:rsid w:val="006D71E4"/>
    <w:rsid w:val="006E0399"/>
    <w:rsid w:val="006E09AA"/>
    <w:rsid w:val="006E34DC"/>
    <w:rsid w:val="006F090D"/>
    <w:rsid w:val="006F1661"/>
    <w:rsid w:val="006F3F31"/>
    <w:rsid w:val="006F4DFE"/>
    <w:rsid w:val="00704C40"/>
    <w:rsid w:val="00705E4A"/>
    <w:rsid w:val="00707BA1"/>
    <w:rsid w:val="00712B61"/>
    <w:rsid w:val="0071593A"/>
    <w:rsid w:val="00721BB4"/>
    <w:rsid w:val="007224BE"/>
    <w:rsid w:val="00727107"/>
    <w:rsid w:val="0072713A"/>
    <w:rsid w:val="007279F5"/>
    <w:rsid w:val="007311C2"/>
    <w:rsid w:val="007325D1"/>
    <w:rsid w:val="00735B98"/>
    <w:rsid w:val="00735ED4"/>
    <w:rsid w:val="00743CC9"/>
    <w:rsid w:val="007465B8"/>
    <w:rsid w:val="007479C9"/>
    <w:rsid w:val="0075241D"/>
    <w:rsid w:val="00752E48"/>
    <w:rsid w:val="007540E7"/>
    <w:rsid w:val="0075637D"/>
    <w:rsid w:val="00756922"/>
    <w:rsid w:val="007601C2"/>
    <w:rsid w:val="00761798"/>
    <w:rsid w:val="00765869"/>
    <w:rsid w:val="00766E10"/>
    <w:rsid w:val="00771A37"/>
    <w:rsid w:val="00773412"/>
    <w:rsid w:val="00775609"/>
    <w:rsid w:val="0077663B"/>
    <w:rsid w:val="00781F2B"/>
    <w:rsid w:val="00782784"/>
    <w:rsid w:val="00783ED9"/>
    <w:rsid w:val="00784CD7"/>
    <w:rsid w:val="00786743"/>
    <w:rsid w:val="00795D95"/>
    <w:rsid w:val="00797CC8"/>
    <w:rsid w:val="007A39CA"/>
    <w:rsid w:val="007A6B85"/>
    <w:rsid w:val="007B03CC"/>
    <w:rsid w:val="007B3995"/>
    <w:rsid w:val="007B4458"/>
    <w:rsid w:val="007B5E93"/>
    <w:rsid w:val="007B6081"/>
    <w:rsid w:val="007B67AE"/>
    <w:rsid w:val="007C1174"/>
    <w:rsid w:val="007C525F"/>
    <w:rsid w:val="007D19F8"/>
    <w:rsid w:val="007D4887"/>
    <w:rsid w:val="007D7EC0"/>
    <w:rsid w:val="007D7F84"/>
    <w:rsid w:val="007E0B55"/>
    <w:rsid w:val="007E3895"/>
    <w:rsid w:val="007E3950"/>
    <w:rsid w:val="007E4F9E"/>
    <w:rsid w:val="007E5DDE"/>
    <w:rsid w:val="007F56B7"/>
    <w:rsid w:val="007F63C0"/>
    <w:rsid w:val="007F7AB1"/>
    <w:rsid w:val="0080205C"/>
    <w:rsid w:val="008031F5"/>
    <w:rsid w:val="00804C99"/>
    <w:rsid w:val="008071A0"/>
    <w:rsid w:val="008100D2"/>
    <w:rsid w:val="00811DEE"/>
    <w:rsid w:val="008141A8"/>
    <w:rsid w:val="008145FC"/>
    <w:rsid w:val="00816689"/>
    <w:rsid w:val="00817F8E"/>
    <w:rsid w:val="00846393"/>
    <w:rsid w:val="008464A7"/>
    <w:rsid w:val="0084685E"/>
    <w:rsid w:val="00855B49"/>
    <w:rsid w:val="0086212E"/>
    <w:rsid w:val="00864A37"/>
    <w:rsid w:val="0087004D"/>
    <w:rsid w:val="008736D8"/>
    <w:rsid w:val="008776D4"/>
    <w:rsid w:val="00882FCA"/>
    <w:rsid w:val="00884CA8"/>
    <w:rsid w:val="00890FDE"/>
    <w:rsid w:val="00893581"/>
    <w:rsid w:val="00893AF1"/>
    <w:rsid w:val="008975B2"/>
    <w:rsid w:val="008A08DE"/>
    <w:rsid w:val="008A33BC"/>
    <w:rsid w:val="008A38C5"/>
    <w:rsid w:val="008A4FFC"/>
    <w:rsid w:val="008A5896"/>
    <w:rsid w:val="008A6588"/>
    <w:rsid w:val="008A761F"/>
    <w:rsid w:val="008B19BD"/>
    <w:rsid w:val="008B2B36"/>
    <w:rsid w:val="008B43DA"/>
    <w:rsid w:val="008B4632"/>
    <w:rsid w:val="008B669F"/>
    <w:rsid w:val="008C2878"/>
    <w:rsid w:val="008C5947"/>
    <w:rsid w:val="008C5B95"/>
    <w:rsid w:val="008D4AD6"/>
    <w:rsid w:val="008D5180"/>
    <w:rsid w:val="008D59BF"/>
    <w:rsid w:val="008E01BF"/>
    <w:rsid w:val="008E0D4B"/>
    <w:rsid w:val="008F125D"/>
    <w:rsid w:val="008F42D4"/>
    <w:rsid w:val="008F6393"/>
    <w:rsid w:val="00901E52"/>
    <w:rsid w:val="00906530"/>
    <w:rsid w:val="009151C0"/>
    <w:rsid w:val="009170EE"/>
    <w:rsid w:val="0092165A"/>
    <w:rsid w:val="00921FF8"/>
    <w:rsid w:val="00923545"/>
    <w:rsid w:val="00927A96"/>
    <w:rsid w:val="00933B4B"/>
    <w:rsid w:val="00934949"/>
    <w:rsid w:val="009349E9"/>
    <w:rsid w:val="00935538"/>
    <w:rsid w:val="009358A2"/>
    <w:rsid w:val="009362A4"/>
    <w:rsid w:val="0094148F"/>
    <w:rsid w:val="009445F9"/>
    <w:rsid w:val="0094505D"/>
    <w:rsid w:val="00947D9D"/>
    <w:rsid w:val="00955A5B"/>
    <w:rsid w:val="00955E0C"/>
    <w:rsid w:val="009615F9"/>
    <w:rsid w:val="00961BC9"/>
    <w:rsid w:val="00963E30"/>
    <w:rsid w:val="00965219"/>
    <w:rsid w:val="00966978"/>
    <w:rsid w:val="009700E1"/>
    <w:rsid w:val="00971681"/>
    <w:rsid w:val="00971966"/>
    <w:rsid w:val="00972908"/>
    <w:rsid w:val="009732E8"/>
    <w:rsid w:val="009735CE"/>
    <w:rsid w:val="00975FD1"/>
    <w:rsid w:val="009811BF"/>
    <w:rsid w:val="0098151E"/>
    <w:rsid w:val="00981B42"/>
    <w:rsid w:val="0098567E"/>
    <w:rsid w:val="00987324"/>
    <w:rsid w:val="00991236"/>
    <w:rsid w:val="00991BB5"/>
    <w:rsid w:val="00994E73"/>
    <w:rsid w:val="009A1266"/>
    <w:rsid w:val="009A65DB"/>
    <w:rsid w:val="009A7F88"/>
    <w:rsid w:val="009B51FE"/>
    <w:rsid w:val="009C2302"/>
    <w:rsid w:val="009C42BB"/>
    <w:rsid w:val="009C726F"/>
    <w:rsid w:val="009D1009"/>
    <w:rsid w:val="009D137B"/>
    <w:rsid w:val="009D502F"/>
    <w:rsid w:val="009D5E28"/>
    <w:rsid w:val="009E0411"/>
    <w:rsid w:val="009E169F"/>
    <w:rsid w:val="009E4809"/>
    <w:rsid w:val="009E5389"/>
    <w:rsid w:val="009E5BE9"/>
    <w:rsid w:val="009E6CAB"/>
    <w:rsid w:val="009E6DDC"/>
    <w:rsid w:val="009F03D9"/>
    <w:rsid w:val="009F10B5"/>
    <w:rsid w:val="009F24C4"/>
    <w:rsid w:val="009F5C4F"/>
    <w:rsid w:val="009F7ACF"/>
    <w:rsid w:val="00A00EC2"/>
    <w:rsid w:val="00A030BA"/>
    <w:rsid w:val="00A03ABC"/>
    <w:rsid w:val="00A03CCE"/>
    <w:rsid w:val="00A06857"/>
    <w:rsid w:val="00A145FC"/>
    <w:rsid w:val="00A157CF"/>
    <w:rsid w:val="00A2003B"/>
    <w:rsid w:val="00A209AF"/>
    <w:rsid w:val="00A2147C"/>
    <w:rsid w:val="00A253B6"/>
    <w:rsid w:val="00A27EDD"/>
    <w:rsid w:val="00A30C48"/>
    <w:rsid w:val="00A31E81"/>
    <w:rsid w:val="00A32AFC"/>
    <w:rsid w:val="00A335CA"/>
    <w:rsid w:val="00A365A2"/>
    <w:rsid w:val="00A40787"/>
    <w:rsid w:val="00A41D7A"/>
    <w:rsid w:val="00A424A4"/>
    <w:rsid w:val="00A43051"/>
    <w:rsid w:val="00A4578C"/>
    <w:rsid w:val="00A46306"/>
    <w:rsid w:val="00A50712"/>
    <w:rsid w:val="00A50B67"/>
    <w:rsid w:val="00A50BE3"/>
    <w:rsid w:val="00A53D13"/>
    <w:rsid w:val="00A53E41"/>
    <w:rsid w:val="00A54C41"/>
    <w:rsid w:val="00A61B5E"/>
    <w:rsid w:val="00A61E8A"/>
    <w:rsid w:val="00A6685A"/>
    <w:rsid w:val="00A66B44"/>
    <w:rsid w:val="00A70EE4"/>
    <w:rsid w:val="00A710D7"/>
    <w:rsid w:val="00A71B49"/>
    <w:rsid w:val="00A72906"/>
    <w:rsid w:val="00A74E18"/>
    <w:rsid w:val="00A75A2E"/>
    <w:rsid w:val="00A76AA4"/>
    <w:rsid w:val="00A82D24"/>
    <w:rsid w:val="00A8404C"/>
    <w:rsid w:val="00A872B6"/>
    <w:rsid w:val="00A9280B"/>
    <w:rsid w:val="00A96535"/>
    <w:rsid w:val="00AA05E7"/>
    <w:rsid w:val="00AA1EA8"/>
    <w:rsid w:val="00AA38C7"/>
    <w:rsid w:val="00AA3EDA"/>
    <w:rsid w:val="00AA7B12"/>
    <w:rsid w:val="00AB18D8"/>
    <w:rsid w:val="00AB260A"/>
    <w:rsid w:val="00AB2D92"/>
    <w:rsid w:val="00AC2014"/>
    <w:rsid w:val="00AC2CAF"/>
    <w:rsid w:val="00AD18B7"/>
    <w:rsid w:val="00AD5DE3"/>
    <w:rsid w:val="00AD6070"/>
    <w:rsid w:val="00AE21B5"/>
    <w:rsid w:val="00AE23CA"/>
    <w:rsid w:val="00AE269C"/>
    <w:rsid w:val="00AE4DAD"/>
    <w:rsid w:val="00AF2F5B"/>
    <w:rsid w:val="00B00C9F"/>
    <w:rsid w:val="00B02A0F"/>
    <w:rsid w:val="00B061E4"/>
    <w:rsid w:val="00B07B10"/>
    <w:rsid w:val="00B1261D"/>
    <w:rsid w:val="00B134AD"/>
    <w:rsid w:val="00B141B2"/>
    <w:rsid w:val="00B1608C"/>
    <w:rsid w:val="00B2297C"/>
    <w:rsid w:val="00B3016D"/>
    <w:rsid w:val="00B40B8D"/>
    <w:rsid w:val="00B41A79"/>
    <w:rsid w:val="00B43FB4"/>
    <w:rsid w:val="00B449D5"/>
    <w:rsid w:val="00B46699"/>
    <w:rsid w:val="00B504F2"/>
    <w:rsid w:val="00B5174F"/>
    <w:rsid w:val="00B530C5"/>
    <w:rsid w:val="00B53B9B"/>
    <w:rsid w:val="00B55B64"/>
    <w:rsid w:val="00B61B01"/>
    <w:rsid w:val="00B625B8"/>
    <w:rsid w:val="00B6275F"/>
    <w:rsid w:val="00B67EA1"/>
    <w:rsid w:val="00B7193F"/>
    <w:rsid w:val="00B71F18"/>
    <w:rsid w:val="00B73D17"/>
    <w:rsid w:val="00B7427C"/>
    <w:rsid w:val="00B74841"/>
    <w:rsid w:val="00B77B6E"/>
    <w:rsid w:val="00B81C19"/>
    <w:rsid w:val="00B841F3"/>
    <w:rsid w:val="00B86127"/>
    <w:rsid w:val="00B87C95"/>
    <w:rsid w:val="00B900DC"/>
    <w:rsid w:val="00B913C9"/>
    <w:rsid w:val="00B942A2"/>
    <w:rsid w:val="00B94A96"/>
    <w:rsid w:val="00BA03AF"/>
    <w:rsid w:val="00BA05D2"/>
    <w:rsid w:val="00BA1269"/>
    <w:rsid w:val="00BA1536"/>
    <w:rsid w:val="00BA2623"/>
    <w:rsid w:val="00BA314B"/>
    <w:rsid w:val="00BB070A"/>
    <w:rsid w:val="00BB31BA"/>
    <w:rsid w:val="00BB3323"/>
    <w:rsid w:val="00BC1F9A"/>
    <w:rsid w:val="00BC38E3"/>
    <w:rsid w:val="00BC546F"/>
    <w:rsid w:val="00BC6317"/>
    <w:rsid w:val="00BD195A"/>
    <w:rsid w:val="00BD2BC7"/>
    <w:rsid w:val="00BD3E6F"/>
    <w:rsid w:val="00BD7C19"/>
    <w:rsid w:val="00BE0142"/>
    <w:rsid w:val="00BE015F"/>
    <w:rsid w:val="00BE1ED4"/>
    <w:rsid w:val="00BE3279"/>
    <w:rsid w:val="00BE3702"/>
    <w:rsid w:val="00BE5275"/>
    <w:rsid w:val="00BE636C"/>
    <w:rsid w:val="00C017FC"/>
    <w:rsid w:val="00C037A0"/>
    <w:rsid w:val="00C049D9"/>
    <w:rsid w:val="00C07D4D"/>
    <w:rsid w:val="00C123F9"/>
    <w:rsid w:val="00C15CF5"/>
    <w:rsid w:val="00C20135"/>
    <w:rsid w:val="00C26041"/>
    <w:rsid w:val="00C336F7"/>
    <w:rsid w:val="00C34BF7"/>
    <w:rsid w:val="00C35B71"/>
    <w:rsid w:val="00C36A9C"/>
    <w:rsid w:val="00C40BC5"/>
    <w:rsid w:val="00C412FA"/>
    <w:rsid w:val="00C43272"/>
    <w:rsid w:val="00C44D9E"/>
    <w:rsid w:val="00C47BCB"/>
    <w:rsid w:val="00C5216A"/>
    <w:rsid w:val="00C535E9"/>
    <w:rsid w:val="00C57830"/>
    <w:rsid w:val="00C57D3B"/>
    <w:rsid w:val="00C6185E"/>
    <w:rsid w:val="00C63FE9"/>
    <w:rsid w:val="00C655D2"/>
    <w:rsid w:val="00C6572B"/>
    <w:rsid w:val="00C71941"/>
    <w:rsid w:val="00C729DB"/>
    <w:rsid w:val="00C7340F"/>
    <w:rsid w:val="00C759D9"/>
    <w:rsid w:val="00C76641"/>
    <w:rsid w:val="00C82796"/>
    <w:rsid w:val="00C83E8A"/>
    <w:rsid w:val="00C85346"/>
    <w:rsid w:val="00C8699A"/>
    <w:rsid w:val="00C93834"/>
    <w:rsid w:val="00C979FE"/>
    <w:rsid w:val="00CA6897"/>
    <w:rsid w:val="00CB08E5"/>
    <w:rsid w:val="00CB4BB0"/>
    <w:rsid w:val="00CB4FF4"/>
    <w:rsid w:val="00CC0E5C"/>
    <w:rsid w:val="00CC460D"/>
    <w:rsid w:val="00CC676B"/>
    <w:rsid w:val="00CD5966"/>
    <w:rsid w:val="00CD5B6C"/>
    <w:rsid w:val="00CE077D"/>
    <w:rsid w:val="00CE2DFB"/>
    <w:rsid w:val="00CE3CB3"/>
    <w:rsid w:val="00CE4098"/>
    <w:rsid w:val="00CE5732"/>
    <w:rsid w:val="00CF42C3"/>
    <w:rsid w:val="00CF5C18"/>
    <w:rsid w:val="00CF6CA6"/>
    <w:rsid w:val="00CF7F01"/>
    <w:rsid w:val="00D06CC9"/>
    <w:rsid w:val="00D13294"/>
    <w:rsid w:val="00D14A83"/>
    <w:rsid w:val="00D15C89"/>
    <w:rsid w:val="00D241CC"/>
    <w:rsid w:val="00D24B16"/>
    <w:rsid w:val="00D25D4B"/>
    <w:rsid w:val="00D25E5E"/>
    <w:rsid w:val="00D260B4"/>
    <w:rsid w:val="00D27583"/>
    <w:rsid w:val="00D2794A"/>
    <w:rsid w:val="00D30369"/>
    <w:rsid w:val="00D347C0"/>
    <w:rsid w:val="00D36A07"/>
    <w:rsid w:val="00D40979"/>
    <w:rsid w:val="00D5022A"/>
    <w:rsid w:val="00D52BD0"/>
    <w:rsid w:val="00D533FA"/>
    <w:rsid w:val="00D54F38"/>
    <w:rsid w:val="00D5598A"/>
    <w:rsid w:val="00D56EAD"/>
    <w:rsid w:val="00D56F2C"/>
    <w:rsid w:val="00D60328"/>
    <w:rsid w:val="00D60919"/>
    <w:rsid w:val="00D61A23"/>
    <w:rsid w:val="00D636B6"/>
    <w:rsid w:val="00D64321"/>
    <w:rsid w:val="00D64916"/>
    <w:rsid w:val="00D65988"/>
    <w:rsid w:val="00D66E54"/>
    <w:rsid w:val="00D679DC"/>
    <w:rsid w:val="00D70A6A"/>
    <w:rsid w:val="00D75B99"/>
    <w:rsid w:val="00D7670C"/>
    <w:rsid w:val="00D80E48"/>
    <w:rsid w:val="00D92FF5"/>
    <w:rsid w:val="00D9315B"/>
    <w:rsid w:val="00D94A6D"/>
    <w:rsid w:val="00D978B6"/>
    <w:rsid w:val="00D979EF"/>
    <w:rsid w:val="00DA2CA0"/>
    <w:rsid w:val="00DA4D8E"/>
    <w:rsid w:val="00DA72EF"/>
    <w:rsid w:val="00DB02D4"/>
    <w:rsid w:val="00DB4C47"/>
    <w:rsid w:val="00DB5AA5"/>
    <w:rsid w:val="00DC0F03"/>
    <w:rsid w:val="00DC3BBE"/>
    <w:rsid w:val="00DC4323"/>
    <w:rsid w:val="00DC467F"/>
    <w:rsid w:val="00DC5CFF"/>
    <w:rsid w:val="00DC74CF"/>
    <w:rsid w:val="00DD325B"/>
    <w:rsid w:val="00DD4065"/>
    <w:rsid w:val="00DD4C48"/>
    <w:rsid w:val="00DF06B4"/>
    <w:rsid w:val="00DF082C"/>
    <w:rsid w:val="00DF0944"/>
    <w:rsid w:val="00DF291E"/>
    <w:rsid w:val="00E028F4"/>
    <w:rsid w:val="00E02B67"/>
    <w:rsid w:val="00E03C63"/>
    <w:rsid w:val="00E070B5"/>
    <w:rsid w:val="00E12D3E"/>
    <w:rsid w:val="00E23E56"/>
    <w:rsid w:val="00E25793"/>
    <w:rsid w:val="00E27107"/>
    <w:rsid w:val="00E304D4"/>
    <w:rsid w:val="00E30B4E"/>
    <w:rsid w:val="00E3420C"/>
    <w:rsid w:val="00E34E96"/>
    <w:rsid w:val="00E351D0"/>
    <w:rsid w:val="00E42F39"/>
    <w:rsid w:val="00E45B25"/>
    <w:rsid w:val="00E54EFC"/>
    <w:rsid w:val="00E6085C"/>
    <w:rsid w:val="00E611CE"/>
    <w:rsid w:val="00E6136E"/>
    <w:rsid w:val="00E61F4D"/>
    <w:rsid w:val="00E63025"/>
    <w:rsid w:val="00E63956"/>
    <w:rsid w:val="00E639FF"/>
    <w:rsid w:val="00E66F85"/>
    <w:rsid w:val="00E70E4B"/>
    <w:rsid w:val="00E72B14"/>
    <w:rsid w:val="00E7387B"/>
    <w:rsid w:val="00E82AFA"/>
    <w:rsid w:val="00E82F5D"/>
    <w:rsid w:val="00E84BA3"/>
    <w:rsid w:val="00E859F3"/>
    <w:rsid w:val="00E919C1"/>
    <w:rsid w:val="00E91AB0"/>
    <w:rsid w:val="00E96103"/>
    <w:rsid w:val="00E96580"/>
    <w:rsid w:val="00E968F5"/>
    <w:rsid w:val="00E979ED"/>
    <w:rsid w:val="00EA1F95"/>
    <w:rsid w:val="00EA3DA8"/>
    <w:rsid w:val="00EA73E8"/>
    <w:rsid w:val="00EA7725"/>
    <w:rsid w:val="00EB1B77"/>
    <w:rsid w:val="00EB2E9A"/>
    <w:rsid w:val="00EB307E"/>
    <w:rsid w:val="00EB4F65"/>
    <w:rsid w:val="00EB51E3"/>
    <w:rsid w:val="00EB63A7"/>
    <w:rsid w:val="00EB7693"/>
    <w:rsid w:val="00EC02CF"/>
    <w:rsid w:val="00EC6AC1"/>
    <w:rsid w:val="00EC7537"/>
    <w:rsid w:val="00ED6752"/>
    <w:rsid w:val="00EE2192"/>
    <w:rsid w:val="00EE2314"/>
    <w:rsid w:val="00EE7989"/>
    <w:rsid w:val="00EF0837"/>
    <w:rsid w:val="00EF0D61"/>
    <w:rsid w:val="00EF5C33"/>
    <w:rsid w:val="00F03292"/>
    <w:rsid w:val="00F05FF0"/>
    <w:rsid w:val="00F13D9F"/>
    <w:rsid w:val="00F16681"/>
    <w:rsid w:val="00F17DCF"/>
    <w:rsid w:val="00F224DC"/>
    <w:rsid w:val="00F2266C"/>
    <w:rsid w:val="00F25F8B"/>
    <w:rsid w:val="00F263AA"/>
    <w:rsid w:val="00F27858"/>
    <w:rsid w:val="00F27FB3"/>
    <w:rsid w:val="00F33A67"/>
    <w:rsid w:val="00F347F0"/>
    <w:rsid w:val="00F36090"/>
    <w:rsid w:val="00F42625"/>
    <w:rsid w:val="00F433F9"/>
    <w:rsid w:val="00F437F4"/>
    <w:rsid w:val="00F44A05"/>
    <w:rsid w:val="00F47A46"/>
    <w:rsid w:val="00F51756"/>
    <w:rsid w:val="00F53D39"/>
    <w:rsid w:val="00F558A7"/>
    <w:rsid w:val="00F61089"/>
    <w:rsid w:val="00F61536"/>
    <w:rsid w:val="00F61A4C"/>
    <w:rsid w:val="00F62F45"/>
    <w:rsid w:val="00F63387"/>
    <w:rsid w:val="00F63B3F"/>
    <w:rsid w:val="00F655D7"/>
    <w:rsid w:val="00F6568D"/>
    <w:rsid w:val="00F66355"/>
    <w:rsid w:val="00F706A7"/>
    <w:rsid w:val="00F707AE"/>
    <w:rsid w:val="00F71612"/>
    <w:rsid w:val="00F721A7"/>
    <w:rsid w:val="00F725A3"/>
    <w:rsid w:val="00F83F7F"/>
    <w:rsid w:val="00F852E9"/>
    <w:rsid w:val="00F876D6"/>
    <w:rsid w:val="00F87A20"/>
    <w:rsid w:val="00F93B20"/>
    <w:rsid w:val="00F95CAF"/>
    <w:rsid w:val="00FA7995"/>
    <w:rsid w:val="00FB00FA"/>
    <w:rsid w:val="00FB2442"/>
    <w:rsid w:val="00FB2C39"/>
    <w:rsid w:val="00FB5C2A"/>
    <w:rsid w:val="00FC2AAF"/>
    <w:rsid w:val="00FC2CB0"/>
    <w:rsid w:val="00FC3B3E"/>
    <w:rsid w:val="00FC486E"/>
    <w:rsid w:val="00FC503B"/>
    <w:rsid w:val="00FD1BCD"/>
    <w:rsid w:val="00FD2553"/>
    <w:rsid w:val="00FD3D12"/>
    <w:rsid w:val="00FD4967"/>
    <w:rsid w:val="00FD4DFB"/>
    <w:rsid w:val="00FD5885"/>
    <w:rsid w:val="00FE5797"/>
    <w:rsid w:val="00FE6279"/>
    <w:rsid w:val="00FE6777"/>
    <w:rsid w:val="00FF0C7F"/>
    <w:rsid w:val="00FF1F5C"/>
    <w:rsid w:val="00FF23DF"/>
    <w:rsid w:val="00FF23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1"/>
    <o:shapelayout v:ext="edit">
      <o:idmap v:ext="edit" data="2"/>
    </o:shapelayout>
  </w:shapeDefaults>
  <w:decimalSymbol w:val="."/>
  <w:listSeparator w:val=","/>
  <w14:docId w14:val="3B1FDF0E"/>
  <w15:docId w15:val="{5AA1FDC3-010F-4D87-B3D9-088B3E6DF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50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A7725"/>
    <w:pPr>
      <w:keepNext/>
      <w:tabs>
        <w:tab w:val="left" w:pos="6750"/>
      </w:tabs>
      <w:outlineLvl w:val="0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0CB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76D4"/>
  </w:style>
  <w:style w:type="paragraph" w:styleId="Footer">
    <w:name w:val="footer"/>
    <w:basedOn w:val="Normal"/>
    <w:link w:val="FooterChar"/>
    <w:uiPriority w:val="99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776D4"/>
  </w:style>
  <w:style w:type="table" w:styleId="TableGrid">
    <w:name w:val="Table Grid"/>
    <w:basedOn w:val="TableNormal"/>
    <w:uiPriority w:val="59"/>
    <w:rsid w:val="006E34DC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A772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qFormat/>
    <w:rsid w:val="00EA7725"/>
    <w:rPr>
      <w:b/>
      <w:bCs/>
    </w:rPr>
  </w:style>
  <w:style w:type="character" w:styleId="Emphasis">
    <w:name w:val="Emphasis"/>
    <w:basedOn w:val="DefaultParagraphFont"/>
    <w:qFormat/>
    <w:rsid w:val="00EA7725"/>
    <w:rPr>
      <w:i/>
      <w:iCs/>
    </w:rPr>
  </w:style>
  <w:style w:type="character" w:styleId="Hyperlink">
    <w:name w:val="Hyperlink"/>
    <w:basedOn w:val="DefaultParagraphFont"/>
    <w:uiPriority w:val="99"/>
    <w:rsid w:val="00EA77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01E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10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0B5"/>
    <w:rPr>
      <w:rFonts w:ascii="Tahoma" w:eastAsia="Times New Roman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0CB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Spacing">
    <w:name w:val="No Spacing"/>
    <w:uiPriority w:val="1"/>
    <w:qFormat/>
    <w:rsid w:val="00D30369"/>
    <w:pPr>
      <w:bidi/>
    </w:pPr>
    <w:rPr>
      <w:rFonts w:asciiTheme="minorHAnsi" w:eastAsiaTheme="minorEastAsia" w:hAnsiTheme="minorHAnsi" w:cstheme="minorBid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52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52C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3E2CFC-C695-46E5-9D2D-1D77D534C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474</Words>
  <Characters>270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فراس الصعيو</Company>
  <LinksUpToDate>false</LinksUpToDate>
  <CharactersWithSpaces>3171</CharactersWithSpaces>
  <SharedDoc>false</SharedDoc>
  <HLinks>
    <vt:vector size="6" baseType="variant">
      <vt:variant>
        <vt:i4>5832828</vt:i4>
      </vt:variant>
      <vt:variant>
        <vt:i4>0</vt:i4>
      </vt:variant>
      <vt:variant>
        <vt:i4>0</vt:i4>
      </vt:variant>
      <vt:variant>
        <vt:i4>5</vt:i4>
      </vt:variant>
      <vt:variant>
        <vt:lpwstr>mailto:bmn74cs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shar</dc:creator>
  <cp:lastModifiedBy>hp</cp:lastModifiedBy>
  <cp:revision>9</cp:revision>
  <cp:lastPrinted>2012-02-07T09:41:00Z</cp:lastPrinted>
  <dcterms:created xsi:type="dcterms:W3CDTF">2019-10-13T15:06:00Z</dcterms:created>
  <dcterms:modified xsi:type="dcterms:W3CDTF">2022-10-10T21:17:00Z</dcterms:modified>
</cp:coreProperties>
</file>